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6A59" w:rsidRPr="00DC63FC" w:rsidRDefault="00236A59" w:rsidP="00C27A99">
      <w:pPr>
        <w:spacing w:after="0" w:line="480" w:lineRule="auto"/>
        <w:jc w:val="center"/>
        <w:rPr>
          <w:rFonts w:eastAsiaTheme="minorEastAsia"/>
        </w:rPr>
      </w:pPr>
      <w:r>
        <w:rPr>
          <w:rFonts w:eastAsiaTheme="minorEastAsia"/>
        </w:rPr>
        <w:t xml:space="preserve">Supplemental </w:t>
      </w:r>
      <w:r w:rsidRPr="00DC63FC">
        <w:rPr>
          <w:rFonts w:eastAsiaTheme="minorEastAsia"/>
        </w:rPr>
        <w:t xml:space="preserve">Table </w:t>
      </w:r>
      <w:r>
        <w:rPr>
          <w:rFonts w:eastAsiaTheme="minorEastAsia"/>
        </w:rPr>
        <w:t>1</w:t>
      </w:r>
      <w:r w:rsidRPr="00DC63FC">
        <w:rPr>
          <w:rFonts w:eastAsiaTheme="minorEastAsia"/>
        </w:rPr>
        <w:t>. Archaeological surveys undertaken by authors and additional selected surveyed areas with large numbers of Late Dorset dwelling features presen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3"/>
        <w:gridCol w:w="1205"/>
        <w:gridCol w:w="977"/>
        <w:gridCol w:w="1420"/>
        <w:gridCol w:w="3651"/>
      </w:tblGrid>
      <w:tr w:rsidR="00236A59" w:rsidRPr="00DC63FC" w:rsidTr="00C27A99">
        <w:trPr>
          <w:trHeight w:val="245"/>
        </w:trPr>
        <w:tc>
          <w:tcPr>
            <w:tcW w:w="2323" w:type="dxa"/>
            <w:tcBorders>
              <w:top w:val="single" w:sz="4" w:space="0" w:color="auto"/>
              <w:bottom w:val="single" w:sz="4" w:space="0" w:color="auto"/>
            </w:tcBorders>
            <w:noWrap/>
            <w:hideMark/>
          </w:tcPr>
          <w:p w:rsidR="00236A59" w:rsidRPr="00DC63FC" w:rsidRDefault="00236A59" w:rsidP="00C27A99">
            <w:pPr>
              <w:spacing w:line="480" w:lineRule="auto"/>
              <w:rPr>
                <w:rFonts w:ascii="Calibri" w:eastAsia="Times New Roman" w:hAnsi="Calibri" w:cs="Times New Roman"/>
                <w:b/>
                <w:bCs/>
                <w:sz w:val="16"/>
              </w:rPr>
            </w:pPr>
            <w:r w:rsidRPr="00DC63FC">
              <w:rPr>
                <w:rFonts w:ascii="Calibri" w:eastAsia="Times New Roman" w:hAnsi="Calibri" w:cs="Times New Roman"/>
                <w:b/>
                <w:bCs/>
                <w:sz w:val="16"/>
              </w:rPr>
              <w:t>Surveyed Area</w:t>
            </w:r>
          </w:p>
        </w:tc>
        <w:tc>
          <w:tcPr>
            <w:tcW w:w="1205" w:type="dxa"/>
            <w:tcBorders>
              <w:top w:val="single" w:sz="4" w:space="0" w:color="auto"/>
              <w:bottom w:val="single" w:sz="4" w:space="0" w:color="auto"/>
            </w:tcBorders>
            <w:noWrap/>
            <w:hideMark/>
          </w:tcPr>
          <w:p w:rsidR="00236A59" w:rsidRPr="00DC63FC" w:rsidRDefault="00236A59" w:rsidP="00C27A99">
            <w:pPr>
              <w:spacing w:line="480" w:lineRule="auto"/>
              <w:jc w:val="center"/>
              <w:rPr>
                <w:rFonts w:ascii="Calibri" w:eastAsia="Times New Roman" w:hAnsi="Calibri" w:cs="Times New Roman"/>
                <w:b/>
                <w:bCs/>
                <w:color w:val="000000"/>
                <w:sz w:val="16"/>
              </w:rPr>
            </w:pPr>
            <w:r w:rsidRPr="00DC63FC">
              <w:rPr>
                <w:rFonts w:ascii="Calibri" w:eastAsia="Times New Roman" w:hAnsi="Calibri" w:cs="Times New Roman"/>
                <w:b/>
                <w:bCs/>
                <w:noProof/>
                <w:color w:val="000000"/>
                <w:sz w:val="16"/>
              </w:rPr>
              <w:t>Map</w:t>
            </w:r>
            <w:r w:rsidRPr="00DC63FC">
              <w:rPr>
                <w:rFonts w:ascii="Calibri" w:eastAsia="Times New Roman" w:hAnsi="Calibri" w:cs="Times New Roman"/>
                <w:b/>
                <w:bCs/>
                <w:color w:val="000000"/>
                <w:sz w:val="16"/>
              </w:rPr>
              <w:t xml:space="preserve"> No. </w:t>
            </w:r>
            <w:r w:rsidR="001B3224">
              <w:rPr>
                <w:rFonts w:ascii="Calibri" w:eastAsia="Times New Roman" w:hAnsi="Calibri" w:cs="Times New Roman"/>
                <w:b/>
                <w:bCs/>
                <w:color w:val="000000"/>
                <w:sz w:val="16"/>
              </w:rPr>
              <w:t>(</w:t>
            </w:r>
            <w:r w:rsidR="00E6037E">
              <w:rPr>
                <w:rFonts w:ascii="Calibri" w:eastAsia="Times New Roman" w:hAnsi="Calibri" w:cs="Times New Roman"/>
                <w:b/>
                <w:bCs/>
                <w:color w:val="000000"/>
                <w:sz w:val="16"/>
              </w:rPr>
              <w:t>Supplemental Figure 1</w:t>
            </w:r>
            <w:r w:rsidR="001B3224">
              <w:rPr>
                <w:rFonts w:ascii="Calibri" w:eastAsia="Times New Roman" w:hAnsi="Calibri" w:cs="Times New Roman"/>
                <w:b/>
                <w:bCs/>
                <w:color w:val="000000"/>
                <w:sz w:val="16"/>
              </w:rPr>
              <w:t>)</w:t>
            </w:r>
            <w:r w:rsidRPr="00DC63FC">
              <w:rPr>
                <w:rFonts w:ascii="Calibri" w:eastAsia="Times New Roman" w:hAnsi="Calibri" w:cs="Times New Roman"/>
                <w:b/>
                <w:bCs/>
                <w:color w:val="000000"/>
                <w:sz w:val="16"/>
              </w:rPr>
              <w:t xml:space="preserve"> </w:t>
            </w:r>
          </w:p>
        </w:tc>
        <w:tc>
          <w:tcPr>
            <w:tcW w:w="977" w:type="dxa"/>
            <w:tcBorders>
              <w:top w:val="single" w:sz="4" w:space="0" w:color="auto"/>
              <w:bottom w:val="single" w:sz="4" w:space="0" w:color="auto"/>
            </w:tcBorders>
            <w:noWrap/>
            <w:hideMark/>
          </w:tcPr>
          <w:p w:rsidR="00236A59" w:rsidRPr="00C27A99" w:rsidRDefault="00236A59" w:rsidP="00C27A99">
            <w:pPr>
              <w:spacing w:line="480" w:lineRule="auto"/>
              <w:jc w:val="center"/>
              <w:rPr>
                <w:rFonts w:ascii="Calibri" w:eastAsia="Times New Roman" w:hAnsi="Calibri" w:cs="Times New Roman"/>
                <w:b/>
                <w:bCs/>
                <w:color w:val="000000"/>
                <w:sz w:val="16"/>
                <w:vertAlign w:val="superscript"/>
              </w:rPr>
            </w:pPr>
            <w:r w:rsidRPr="00DC63FC">
              <w:rPr>
                <w:rFonts w:ascii="Calibri" w:eastAsia="Times New Roman" w:hAnsi="Calibri" w:cs="Times New Roman"/>
                <w:b/>
                <w:bCs/>
                <w:color w:val="000000"/>
                <w:sz w:val="16"/>
              </w:rPr>
              <w:t>KM Surveyed</w:t>
            </w:r>
            <w:r w:rsidR="00BB5BDA">
              <w:rPr>
                <w:rFonts w:ascii="Calibri" w:eastAsia="Times New Roman" w:hAnsi="Calibri" w:cs="Times New Roman"/>
                <w:b/>
                <w:bCs/>
                <w:color w:val="000000"/>
                <w:sz w:val="16"/>
                <w:vertAlign w:val="superscript"/>
              </w:rPr>
              <w:t>a</w:t>
            </w:r>
          </w:p>
        </w:tc>
        <w:tc>
          <w:tcPr>
            <w:tcW w:w="1420" w:type="dxa"/>
            <w:tcBorders>
              <w:top w:val="single" w:sz="4" w:space="0" w:color="auto"/>
              <w:bottom w:val="single" w:sz="4" w:space="0" w:color="auto"/>
            </w:tcBorders>
            <w:noWrap/>
            <w:hideMark/>
          </w:tcPr>
          <w:p w:rsidR="00236A59" w:rsidRPr="00DC63FC" w:rsidRDefault="001247BA" w:rsidP="00C27A99">
            <w:pPr>
              <w:spacing w:line="480" w:lineRule="auto"/>
              <w:jc w:val="center"/>
              <w:rPr>
                <w:rFonts w:ascii="Calibri" w:eastAsia="Times New Roman" w:hAnsi="Calibri" w:cs="Times New Roman"/>
                <w:b/>
                <w:bCs/>
                <w:color w:val="000000"/>
                <w:sz w:val="16"/>
              </w:rPr>
            </w:pPr>
            <w:r>
              <w:rPr>
                <w:rFonts w:ascii="Calibri" w:eastAsia="Times New Roman" w:hAnsi="Calibri" w:cs="Times New Roman"/>
                <w:b/>
                <w:bCs/>
                <w:color w:val="000000"/>
                <w:sz w:val="16"/>
              </w:rPr>
              <w:t>ASTt</w:t>
            </w:r>
          </w:p>
          <w:p w:rsidR="00236A59" w:rsidRPr="00DC63FC" w:rsidRDefault="00236A59" w:rsidP="00C27A99">
            <w:pPr>
              <w:spacing w:line="480" w:lineRule="auto"/>
              <w:jc w:val="center"/>
              <w:rPr>
                <w:rFonts w:ascii="Calibri" w:eastAsia="Times New Roman" w:hAnsi="Calibri" w:cs="Times New Roman"/>
                <w:b/>
                <w:bCs/>
                <w:color w:val="000000"/>
                <w:sz w:val="16"/>
              </w:rPr>
            </w:pPr>
            <w:r w:rsidRPr="00DC63FC">
              <w:rPr>
                <w:rFonts w:ascii="Calibri" w:eastAsia="Times New Roman" w:hAnsi="Calibri" w:cs="Times New Roman"/>
                <w:b/>
                <w:bCs/>
                <w:color w:val="000000"/>
                <w:sz w:val="16"/>
              </w:rPr>
              <w:t xml:space="preserve">Dwelling Features </w:t>
            </w:r>
          </w:p>
          <w:p w:rsidR="00236A59" w:rsidRPr="00C27A99" w:rsidRDefault="00236A59" w:rsidP="00C27A99">
            <w:pPr>
              <w:spacing w:line="480" w:lineRule="auto"/>
              <w:jc w:val="center"/>
              <w:rPr>
                <w:rFonts w:ascii="Calibri" w:eastAsia="Times New Roman" w:hAnsi="Calibri" w:cs="Times New Roman"/>
                <w:b/>
                <w:bCs/>
                <w:color w:val="000000"/>
                <w:sz w:val="16"/>
                <w:vertAlign w:val="superscript"/>
              </w:rPr>
            </w:pPr>
            <w:r w:rsidRPr="00DC63FC">
              <w:rPr>
                <w:rFonts w:ascii="Calibri" w:eastAsia="Times New Roman" w:hAnsi="Calibri" w:cs="Times New Roman"/>
                <w:b/>
                <w:bCs/>
                <w:color w:val="000000"/>
                <w:sz w:val="16"/>
              </w:rPr>
              <w:t>Recorded</w:t>
            </w:r>
            <w:r w:rsidR="00BB5BDA">
              <w:rPr>
                <w:rFonts w:ascii="Calibri" w:eastAsia="Times New Roman" w:hAnsi="Calibri" w:cs="Times New Roman"/>
                <w:b/>
                <w:bCs/>
                <w:color w:val="000000"/>
                <w:sz w:val="16"/>
                <w:vertAlign w:val="superscript"/>
              </w:rPr>
              <w:t>b</w:t>
            </w:r>
          </w:p>
        </w:tc>
        <w:tc>
          <w:tcPr>
            <w:tcW w:w="3651" w:type="dxa"/>
            <w:tcBorders>
              <w:top w:val="single" w:sz="4" w:space="0" w:color="auto"/>
              <w:bottom w:val="single" w:sz="4" w:space="0" w:color="auto"/>
            </w:tcBorders>
            <w:noWrap/>
            <w:hideMark/>
          </w:tcPr>
          <w:p w:rsidR="00236A59" w:rsidRPr="00DC63FC" w:rsidRDefault="00236A59" w:rsidP="00C27A99">
            <w:pPr>
              <w:spacing w:line="480" w:lineRule="auto"/>
              <w:rPr>
                <w:rFonts w:ascii="Calibri" w:eastAsia="Times New Roman" w:hAnsi="Calibri" w:cs="Times New Roman"/>
                <w:b/>
                <w:color w:val="000000"/>
                <w:sz w:val="16"/>
              </w:rPr>
            </w:pPr>
            <w:r w:rsidRPr="00DC63FC">
              <w:rPr>
                <w:rFonts w:ascii="Calibri" w:eastAsia="Times New Roman" w:hAnsi="Calibri" w:cs="Times New Roman"/>
                <w:b/>
                <w:color w:val="000000"/>
                <w:sz w:val="16"/>
              </w:rPr>
              <w:t>Reference</w:t>
            </w:r>
          </w:p>
        </w:tc>
      </w:tr>
      <w:tr w:rsidR="00236A59" w:rsidRPr="00DC63FC" w:rsidTr="00C27A99">
        <w:trPr>
          <w:trHeight w:val="245"/>
        </w:trPr>
        <w:tc>
          <w:tcPr>
            <w:tcW w:w="2323" w:type="dxa"/>
            <w:tcBorders>
              <w:top w:val="single" w:sz="4" w:space="0" w:color="auto"/>
            </w:tcBorders>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Walker Bay</w:t>
            </w:r>
          </w:p>
        </w:tc>
        <w:tc>
          <w:tcPr>
            <w:tcW w:w="1205" w:type="dxa"/>
            <w:tcBorders>
              <w:top w:val="single" w:sz="4" w:space="0" w:color="auto"/>
            </w:tcBorders>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w:t>
            </w:r>
          </w:p>
        </w:tc>
        <w:tc>
          <w:tcPr>
            <w:tcW w:w="977" w:type="dxa"/>
            <w:tcBorders>
              <w:top w:val="single" w:sz="4" w:space="0" w:color="auto"/>
            </w:tcBorders>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1420" w:type="dxa"/>
            <w:tcBorders>
              <w:top w:val="single" w:sz="4" w:space="0" w:color="auto"/>
            </w:tcBorders>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noProof/>
                <w:sz w:val="16"/>
              </w:rPr>
              <w:t>32</w:t>
            </w:r>
          </w:p>
        </w:tc>
        <w:tc>
          <w:tcPr>
            <w:tcW w:w="3651" w:type="dxa"/>
            <w:tcBorders>
              <w:top w:val="single" w:sz="4" w:space="0" w:color="auto"/>
            </w:tcBorders>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pe Ptarmigan</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sz w:val="16"/>
              </w:rPr>
              <w:t>18</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Page Point</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sz w:val="16"/>
              </w:rPr>
              <w:t>184</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Woodward Point</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4</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5</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sz w:val="16"/>
              </w:rPr>
              <w:t>285</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SW Prince Albert Sou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5</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sz w:val="16"/>
              </w:rPr>
              <w:t>147</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AB2103">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AB2103">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SE Prince Albert Sou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6</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5</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sz w:val="16"/>
              </w:rPr>
              <w:t>46</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noProof/>
                <w:color w:val="000000"/>
                <w:sz w:val="16"/>
              </w:rPr>
              <w:t>Innirit</w:t>
            </w:r>
            <w:r w:rsidRPr="00DC63FC">
              <w:rPr>
                <w:rFonts w:ascii="Calibri" w:eastAsia="Times New Roman" w:hAnsi="Calibri" w:cs="Times New Roman"/>
                <w:color w:val="000000"/>
                <w:sz w:val="16"/>
              </w:rPr>
              <w:t xml:space="preserve"> Point</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7</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noProof/>
                <w:sz w:val="16"/>
              </w:rPr>
              <w:t>181</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che Point</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8</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45</w:t>
            </w:r>
          </w:p>
        </w:tc>
        <w:tc>
          <w:tcPr>
            <w:tcW w:w="1420" w:type="dxa"/>
            <w:noWrap/>
            <w:hideMark/>
          </w:tcPr>
          <w:p w:rsidR="00236A59" w:rsidRPr="00236A59" w:rsidRDefault="00236A59" w:rsidP="00C27A99">
            <w:pPr>
              <w:spacing w:line="480" w:lineRule="auto"/>
              <w:jc w:val="center"/>
              <w:rPr>
                <w:rFonts w:ascii="Calibri" w:eastAsia="Times New Roman" w:hAnsi="Calibri" w:cs="Times New Roman"/>
                <w:sz w:val="16"/>
              </w:rPr>
            </w:pPr>
            <w:r w:rsidRPr="00236A59">
              <w:rPr>
                <w:rFonts w:ascii="Calibri" w:eastAsia="Times New Roman" w:hAnsi="Calibri" w:cs="Times New Roman"/>
                <w:sz w:val="16"/>
              </w:rPr>
              <w:t>23</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2002</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mbridge Bay</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9</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Friesen </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2007</w:t>
            </w:r>
            <w:r w:rsidR="00675FAE">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Kent Peninsula</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5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19</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yke and Savelle </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675FAE">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pe Jane Franklin</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1</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5</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68</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yke and Savell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noProof/>
                <w:color w:val="000000"/>
                <w:sz w:val="16"/>
              </w:rPr>
              <w:t>Weld</w:t>
            </w:r>
            <w:r w:rsidRPr="00DC63FC">
              <w:rPr>
                <w:rFonts w:ascii="Calibri" w:eastAsia="Times New Roman" w:hAnsi="Calibri" w:cs="Times New Roman"/>
                <w:color w:val="000000"/>
                <w:sz w:val="16"/>
              </w:rPr>
              <w:t xml:space="preserve"> Harbour</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2</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6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40</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yke and Savell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pe Alexander</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3</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43</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yke and Savell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Peel Inlet</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4</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68</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yke and Savell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SE Somerset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5</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85</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83</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Murray Bay</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6</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5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82</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Abernethy Bay</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7</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5</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7</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pe Chapman</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8</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5</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9</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rown Prince Frederik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9</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6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1</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09</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2E6368">
              <w:rPr>
                <w:rFonts w:ascii="Calibri" w:eastAsia="Times New Roman" w:hAnsi="Calibri" w:cs="Times New Roman"/>
                <w:noProof/>
                <w:color w:val="000000"/>
                <w:sz w:val="16"/>
              </w:rPr>
              <w:t>Alarnerk</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0</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28</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14</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Igloolik</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1</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1420" w:type="dxa"/>
            <w:noWrap/>
            <w:hideMark/>
          </w:tcPr>
          <w:p w:rsidR="00236A59" w:rsidRPr="00236A59" w:rsidRDefault="00236A59" w:rsidP="00C27A99">
            <w:pPr>
              <w:spacing w:line="480" w:lineRule="auto"/>
              <w:jc w:val="center"/>
              <w:rPr>
                <w:rFonts w:ascii="Calibri" w:eastAsia="Times New Roman" w:hAnsi="Calibri" w:cs="Times New Roman"/>
                <w:color w:val="000000"/>
                <w:sz w:val="16"/>
              </w:rPr>
            </w:pPr>
            <w:r w:rsidRPr="00236A59">
              <w:rPr>
                <w:rFonts w:ascii="Calibri" w:eastAsia="Times New Roman" w:hAnsi="Calibri" w:cs="Times New Roman"/>
                <w:sz w:val="16"/>
              </w:rPr>
              <w:t>837</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Meldgaard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1960</w:t>
            </w:r>
            <w:r w:rsidR="00FC2F08">
              <w:rPr>
                <w:rFonts w:ascii="Calibri" w:eastAsia="Times New Roman" w:hAnsi="Calibri" w:cs="Times New Roman"/>
                <w:color w:val="000000"/>
                <w:sz w:val="16"/>
              </w:rPr>
              <w:t>)</w:t>
            </w:r>
            <w:r w:rsidR="00BB5BDA">
              <w:rPr>
                <w:rFonts w:ascii="Calibri" w:eastAsia="Times New Roman" w:hAnsi="Calibri" w:cs="Times New Roman"/>
                <w:color w:val="000000"/>
                <w:sz w:val="16"/>
              </w:rPr>
              <w:t>;</w:t>
            </w:r>
            <w:r>
              <w:rPr>
                <w:rFonts w:ascii="Calibri" w:eastAsia="Times New Roman" w:hAnsi="Calibri" w:cs="Times New Roman"/>
                <w:color w:val="000000"/>
                <w:sz w:val="16"/>
              </w:rPr>
              <w:t xml:space="preserve"> </w:t>
            </w:r>
            <w:r w:rsidRPr="00236A59">
              <w:rPr>
                <w:rFonts w:ascii="Calibri" w:eastAsia="Times New Roman" w:hAnsi="Calibri" w:cs="Times New Roman"/>
                <w:sz w:val="16"/>
              </w:rPr>
              <w:t xml:space="preserve">Savelle and Dyke </w:t>
            </w:r>
            <w:r w:rsidR="00FC2F08">
              <w:rPr>
                <w:rFonts w:ascii="Calibri" w:eastAsia="Times New Roman" w:hAnsi="Calibri" w:cs="Times New Roman"/>
                <w:sz w:val="16"/>
              </w:rPr>
              <w:t>(</w:t>
            </w:r>
            <w:r w:rsidRPr="00236A59">
              <w:rPr>
                <w:rFonts w:ascii="Calibri" w:eastAsia="Times New Roman" w:hAnsi="Calibri" w:cs="Times New Roman"/>
                <w:sz w:val="16"/>
              </w:rPr>
              <w:t>2014</w:t>
            </w:r>
            <w:r w:rsidR="00FC2F08">
              <w:rPr>
                <w:rFonts w:ascii="Calibri" w:eastAsia="Times New Roman" w:hAnsi="Calibri" w:cs="Times New Roman"/>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Steensby Inlet</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2</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7</w:t>
            </w:r>
            <w:r>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75</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Pinard </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2011</w:t>
            </w:r>
            <w:r w:rsidR="00FC2F08">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Rowley River</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3</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1</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14</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pe Thalbitzer</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4</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2</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14</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Jens Munk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5</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511</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14</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Koch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6</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12</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14</w:t>
            </w:r>
            <w:r w:rsidR="00FC2F08">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Rowley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7</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60</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5</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avelle and Dyke </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2014</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lastRenderedPageBreak/>
              <w:t>Lake Harbour, Baffin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8</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Maxwell </w:t>
            </w:r>
            <w:r w:rsidR="003E05A3">
              <w:rPr>
                <w:rFonts w:ascii="Calibri" w:eastAsia="Times New Roman" w:hAnsi="Calibri" w:cs="Times New Roman"/>
                <w:color w:val="000000"/>
                <w:sz w:val="16"/>
              </w:rPr>
              <w:t>(</w:t>
            </w:r>
            <w:r w:rsidRPr="00DC63FC">
              <w:rPr>
                <w:rFonts w:ascii="Calibri" w:eastAsia="Times New Roman" w:hAnsi="Calibri" w:cs="Times New Roman"/>
                <w:color w:val="000000"/>
                <w:sz w:val="16"/>
              </w:rPr>
              <w:t>1976, 1985</w:t>
            </w:r>
            <w:r w:rsidR="003E05A3">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Shellabear Point, Melville Is</w:t>
            </w:r>
            <w:r w:rsidR="001B3224">
              <w:rPr>
                <w:rFonts w:ascii="Calibri" w:eastAsia="Times New Roman" w:hAnsi="Calibri" w:cs="Times New Roman"/>
                <w:color w:val="000000"/>
                <w:sz w:val="16"/>
              </w:rPr>
              <w:t>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9</w:t>
            </w:r>
          </w:p>
        </w:tc>
        <w:tc>
          <w:tcPr>
            <w:tcW w:w="977" w:type="dxa"/>
            <w:noWrap/>
          </w:tcPr>
          <w:p w:rsidR="00236A59" w:rsidRPr="00DC63FC" w:rsidRDefault="00236A59" w:rsidP="00C27A99">
            <w:pPr>
              <w:spacing w:line="480" w:lineRule="auto"/>
              <w:jc w:val="center"/>
              <w:rPr>
                <w:rFonts w:ascii="Calibri" w:eastAsia="Times New Roman" w:hAnsi="Calibri" w:cs="Times New Roman"/>
                <w:color w:val="000000"/>
                <w:sz w:val="16"/>
              </w:rPr>
            </w:pPr>
          </w:p>
        </w:tc>
        <w:tc>
          <w:tcPr>
            <w:tcW w:w="1420" w:type="dxa"/>
            <w:noWrap/>
          </w:tcPr>
          <w:p w:rsidR="00236A59" w:rsidRPr="00DC63FC" w:rsidRDefault="00236A59" w:rsidP="00C27A99">
            <w:pPr>
              <w:spacing w:line="480" w:lineRule="auto"/>
              <w:jc w:val="center"/>
              <w:rPr>
                <w:rFonts w:ascii="Calibri" w:eastAsia="Times New Roman" w:hAnsi="Calibri" w:cs="Times New Roman"/>
                <w:color w:val="000000"/>
                <w:sz w:val="16"/>
              </w:rPr>
            </w:pP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TMP reported to authors by Scott Lamoureux</w:t>
            </w:r>
            <w:r w:rsidR="00A707A1">
              <w:rPr>
                <w:rFonts w:ascii="Calibri" w:eastAsia="Times New Roman" w:hAnsi="Calibri" w:cs="Times New Roman"/>
                <w:color w:val="000000"/>
                <w:sz w:val="16"/>
              </w:rPr>
              <w:t xml:space="preserve"> (personal communication 2015)</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Little Cornwallis </w:t>
            </w:r>
            <w:r w:rsidR="001B3224" w:rsidRPr="00DC63FC">
              <w:rPr>
                <w:rFonts w:ascii="Calibri" w:eastAsia="Times New Roman" w:hAnsi="Calibri" w:cs="Times New Roman"/>
                <w:color w:val="000000"/>
                <w:sz w:val="16"/>
              </w:rPr>
              <w:t>Island</w:t>
            </w:r>
            <w:r w:rsidR="00BB5BDA">
              <w:rPr>
                <w:rFonts w:ascii="Calibri" w:eastAsia="Times New Roman" w:hAnsi="Calibri" w:cs="Times New Roman"/>
                <w:color w:val="000000"/>
                <w:sz w:val="16"/>
                <w:vertAlign w:val="superscript"/>
              </w:rPr>
              <w:t>c</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0</w:t>
            </w:r>
            <w:r>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63</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Helmer et al. </w:t>
            </w:r>
            <w:r w:rsidR="00A707A1">
              <w:rPr>
                <w:rFonts w:ascii="Calibri" w:eastAsia="Times New Roman" w:hAnsi="Calibri" w:cs="Times New Roman"/>
                <w:color w:val="000000"/>
                <w:sz w:val="16"/>
              </w:rPr>
              <w:t>(</w:t>
            </w:r>
            <w:r w:rsidRPr="00DC63FC">
              <w:rPr>
                <w:rFonts w:ascii="Calibri" w:eastAsia="Times New Roman" w:hAnsi="Calibri" w:cs="Times New Roman"/>
                <w:color w:val="000000"/>
                <w:sz w:val="16"/>
              </w:rPr>
              <w:t>1993</w:t>
            </w:r>
            <w:r w:rsidR="00A707A1">
              <w:rPr>
                <w:rFonts w:ascii="Calibri" w:eastAsia="Times New Roman" w:hAnsi="Calibri" w:cs="Times New Roman"/>
                <w:color w:val="000000"/>
                <w:sz w:val="16"/>
              </w:rPr>
              <w:t>)</w:t>
            </w:r>
            <w:r w:rsidR="00D84A17">
              <w:rPr>
                <w:rFonts w:ascii="Calibri" w:eastAsia="Times New Roman" w:hAnsi="Calibri" w:cs="Times New Roman"/>
                <w:color w:val="000000"/>
                <w:sz w:val="16"/>
              </w:rPr>
              <w:t>;</w:t>
            </w:r>
            <w:r w:rsidRPr="00DC63FC">
              <w:rPr>
                <w:rFonts w:ascii="Calibri" w:eastAsia="Times New Roman" w:hAnsi="Calibri" w:cs="Times New Roman"/>
                <w:color w:val="000000"/>
                <w:sz w:val="16"/>
              </w:rPr>
              <w:t xml:space="preserve"> </w:t>
            </w:r>
            <w:r w:rsidR="00D84A17">
              <w:rPr>
                <w:rFonts w:ascii="Calibri" w:eastAsia="Times New Roman" w:hAnsi="Calibri" w:cs="Times New Roman"/>
                <w:color w:val="000000"/>
                <w:sz w:val="16"/>
              </w:rPr>
              <w:t xml:space="preserve">Helmer et al. </w:t>
            </w:r>
            <w:r w:rsidR="00A707A1">
              <w:rPr>
                <w:rFonts w:ascii="Calibri" w:eastAsia="Times New Roman" w:hAnsi="Calibri" w:cs="Times New Roman"/>
                <w:color w:val="000000"/>
                <w:sz w:val="16"/>
              </w:rPr>
              <w:t>(</w:t>
            </w:r>
            <w:r w:rsidRPr="00DC63FC">
              <w:rPr>
                <w:rFonts w:ascii="Calibri" w:eastAsia="Times New Roman" w:hAnsi="Calibri" w:cs="Times New Roman"/>
                <w:color w:val="000000"/>
                <w:sz w:val="16"/>
              </w:rPr>
              <w:t>1995</w:t>
            </w:r>
            <w:r w:rsidR="00A707A1">
              <w:rPr>
                <w:rFonts w:ascii="Calibri" w:eastAsia="Times New Roman" w:hAnsi="Calibri" w:cs="Times New Roman"/>
                <w:color w:val="000000"/>
                <w:sz w:val="16"/>
              </w:rPr>
              <w:t>)</w:t>
            </w:r>
            <w:r w:rsidR="00D84A17">
              <w:rPr>
                <w:rFonts w:ascii="Calibri" w:eastAsia="Times New Roman" w:hAnsi="Calibri" w:cs="Times New Roman"/>
                <w:color w:val="000000"/>
                <w:sz w:val="16"/>
              </w:rPr>
              <w:t>;</w:t>
            </w:r>
            <w:r w:rsidRPr="00DC63FC">
              <w:rPr>
                <w:rFonts w:ascii="Calibri" w:eastAsia="Times New Roman" w:hAnsi="Calibri" w:cs="Times New Roman"/>
                <w:color w:val="000000"/>
                <w:sz w:val="16"/>
              </w:rPr>
              <w:t xml:space="preserve"> </w:t>
            </w:r>
            <w:r w:rsidR="00D84A17">
              <w:rPr>
                <w:rFonts w:ascii="Calibri" w:eastAsia="Times New Roman" w:hAnsi="Calibri" w:cs="Times New Roman"/>
                <w:color w:val="000000"/>
                <w:sz w:val="16"/>
              </w:rPr>
              <w:t xml:space="preserve">Helmer et al. </w:t>
            </w:r>
            <w:r w:rsidR="00A707A1">
              <w:rPr>
                <w:rFonts w:ascii="Calibri" w:eastAsia="Times New Roman" w:hAnsi="Calibri" w:cs="Times New Roman"/>
                <w:color w:val="000000"/>
                <w:sz w:val="16"/>
              </w:rPr>
              <w:t>(</w:t>
            </w:r>
            <w:r w:rsidRPr="00DC63FC">
              <w:rPr>
                <w:rFonts w:ascii="Calibri" w:eastAsia="Times New Roman" w:hAnsi="Calibri" w:cs="Times New Roman"/>
                <w:color w:val="000000"/>
                <w:sz w:val="16"/>
              </w:rPr>
              <w:t>1996</w:t>
            </w:r>
            <w:r w:rsidR="00A707A1">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Port Refuge, Devon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1</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McGhee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1981</w:t>
            </w:r>
            <w:r w:rsidR="00611E0B">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Northern Lowlands, Devon Is</w:t>
            </w:r>
            <w:r w:rsidR="001B3224">
              <w:rPr>
                <w:rFonts w:ascii="Calibri" w:eastAsia="Times New Roman" w:hAnsi="Calibri" w:cs="Times New Roman"/>
                <w:color w:val="000000"/>
                <w:sz w:val="16"/>
              </w:rPr>
              <w:t>land</w:t>
            </w:r>
            <w:r w:rsidR="00BB5BDA">
              <w:rPr>
                <w:rFonts w:ascii="Calibri" w:eastAsia="Times New Roman" w:hAnsi="Calibri" w:cs="Times New Roman"/>
                <w:color w:val="000000"/>
                <w:sz w:val="16"/>
                <w:vertAlign w:val="superscript"/>
              </w:rPr>
              <w:t>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2</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42</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11</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Helmer </w:t>
            </w:r>
            <w:r w:rsidR="00A707A1">
              <w:rPr>
                <w:rFonts w:ascii="Calibri" w:eastAsia="Times New Roman" w:hAnsi="Calibri" w:cs="Times New Roman"/>
                <w:color w:val="000000"/>
                <w:sz w:val="16"/>
              </w:rPr>
              <w:t>(</w:t>
            </w:r>
            <w:r w:rsidRPr="00DC63FC">
              <w:rPr>
                <w:rFonts w:ascii="Calibri" w:eastAsia="Times New Roman" w:hAnsi="Calibri" w:cs="Times New Roman"/>
                <w:color w:val="000000"/>
                <w:sz w:val="16"/>
              </w:rPr>
              <w:t>1991, 1992</w:t>
            </w:r>
            <w:r w:rsidR="00A707A1">
              <w:rPr>
                <w:rFonts w:ascii="Calibri" w:eastAsia="Times New Roman" w:hAnsi="Calibri" w:cs="Times New Roman"/>
                <w:color w:val="000000"/>
                <w:sz w:val="16"/>
              </w:rPr>
              <w:t>)</w:t>
            </w:r>
            <w:r w:rsidRPr="00DC63FC">
              <w:rPr>
                <w:rFonts w:ascii="Calibri" w:eastAsia="Times New Roman" w:hAnsi="Calibri" w:cs="Times New Roman"/>
                <w:color w:val="000000"/>
                <w:sz w:val="16"/>
              </w:rPr>
              <w:t xml:space="preserve"> </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Lake Hazen, Ellesmere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3</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utherland </w:t>
            </w:r>
            <w:r w:rsidR="00611E0B">
              <w:rPr>
                <w:rFonts w:ascii="Calibri" w:eastAsia="Times New Roman" w:hAnsi="Calibri" w:cs="Times New Roman"/>
                <w:color w:val="000000"/>
                <w:sz w:val="16"/>
              </w:rPr>
              <w:t>(</w:t>
            </w:r>
            <w:r w:rsidR="00BB5BDA" w:rsidRPr="00611E0B">
              <w:rPr>
                <w:rFonts w:ascii="Calibri" w:eastAsia="Times New Roman" w:hAnsi="Calibri" w:cs="Times New Roman"/>
                <w:color w:val="000000"/>
                <w:sz w:val="16"/>
              </w:rPr>
              <w:t>2003</w:t>
            </w:r>
            <w:r w:rsidR="00611E0B">
              <w:rPr>
                <w:rFonts w:ascii="Calibri" w:eastAsia="Times New Roman" w:hAnsi="Calibri" w:cs="Times New Roman"/>
                <w:color w:val="000000"/>
                <w:sz w:val="16"/>
              </w:rPr>
              <w:t>)</w:t>
            </w:r>
            <w:r w:rsidR="00BB5BDA" w:rsidRPr="00611E0B">
              <w:rPr>
                <w:rFonts w:ascii="Calibri" w:eastAsia="Times New Roman" w:hAnsi="Calibri" w:cs="Times New Roman"/>
                <w:color w:val="000000"/>
                <w:sz w:val="16"/>
                <w:vertAlign w:val="superscript"/>
              </w:rPr>
              <w:t>e</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Bache Peninsula, Ellesmere Is</w:t>
            </w:r>
            <w:r w:rsidR="001B3224">
              <w:rPr>
                <w:rFonts w:ascii="Calibri" w:eastAsia="Times New Roman" w:hAnsi="Calibri" w:cs="Times New Roman"/>
                <w:color w:val="000000"/>
                <w:sz w:val="16"/>
              </w:rPr>
              <w:t>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4</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50+</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Schledermann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1978, 1990</w:t>
            </w:r>
            <w:r w:rsidR="00611E0B">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Cape Agassiz and Bonsal Islan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5</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arwent et al.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07</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 xml:space="preserve"> (Helicopter Survey)</w:t>
            </w:r>
            <w:r w:rsidR="00BB5BDA">
              <w:rPr>
                <w:rFonts w:ascii="Calibri" w:eastAsia="Times New Roman" w:hAnsi="Calibri" w:cs="Times New Roman"/>
                <w:color w:val="000000"/>
                <w:sz w:val="16"/>
                <w:vertAlign w:val="superscript"/>
              </w:rPr>
              <w:t>f</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Jens Jarl and Paris Fjord</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6</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41</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04</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arwent et al.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07</w:t>
            </w:r>
            <w:r w:rsidR="00611E0B">
              <w:rPr>
                <w:rFonts w:ascii="Calibri" w:eastAsia="Times New Roman" w:hAnsi="Calibri" w:cs="Times New Roman"/>
                <w:color w:val="000000"/>
                <w:sz w:val="16"/>
              </w:rPr>
              <w:t>)</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Glacier and Marshall Bay</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7</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45</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47</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arwent et al.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07</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Force Bay/Cape Grinnell</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8</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5</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25</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arwent et al.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07</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r w:rsidR="00236A59" w:rsidRPr="00DC63FC" w:rsidTr="00C27A99">
        <w:trPr>
          <w:trHeight w:val="245"/>
        </w:trPr>
        <w:tc>
          <w:tcPr>
            <w:tcW w:w="2323"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Hatherton Bay</w:t>
            </w:r>
          </w:p>
        </w:tc>
        <w:tc>
          <w:tcPr>
            <w:tcW w:w="1205"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9</w:t>
            </w:r>
          </w:p>
        </w:tc>
        <w:tc>
          <w:tcPr>
            <w:tcW w:w="977"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5</w:t>
            </w:r>
            <w:r>
              <w:rPr>
                <w:rFonts w:ascii="Calibri" w:eastAsia="Times New Roman" w:hAnsi="Calibri" w:cs="Times New Roman"/>
                <w:color w:val="000000"/>
                <w:sz w:val="16"/>
              </w:rPr>
              <w:t>*</w:t>
            </w:r>
          </w:p>
        </w:tc>
        <w:tc>
          <w:tcPr>
            <w:tcW w:w="1420" w:type="dxa"/>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150+</w:t>
            </w:r>
          </w:p>
        </w:tc>
        <w:tc>
          <w:tcPr>
            <w:tcW w:w="3651" w:type="dxa"/>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Appelt et al.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1998</w:t>
            </w:r>
            <w:r w:rsidR="00611E0B">
              <w:rPr>
                <w:rFonts w:ascii="Calibri" w:eastAsia="Times New Roman" w:hAnsi="Calibri" w:cs="Times New Roman"/>
                <w:color w:val="000000"/>
                <w:sz w:val="16"/>
              </w:rPr>
              <w:t>)</w:t>
            </w:r>
          </w:p>
        </w:tc>
      </w:tr>
      <w:tr w:rsidR="00236A59" w:rsidRPr="00DC63FC" w:rsidTr="00C27A99">
        <w:trPr>
          <w:trHeight w:val="245"/>
        </w:trPr>
        <w:tc>
          <w:tcPr>
            <w:tcW w:w="2323" w:type="dxa"/>
            <w:tcBorders>
              <w:bottom w:val="single" w:sz="4" w:space="0" w:color="auto"/>
            </w:tcBorders>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Harstene Bay</w:t>
            </w:r>
          </w:p>
        </w:tc>
        <w:tc>
          <w:tcPr>
            <w:tcW w:w="1205" w:type="dxa"/>
            <w:tcBorders>
              <w:bottom w:val="single" w:sz="4" w:space="0" w:color="auto"/>
            </w:tcBorders>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40</w:t>
            </w:r>
          </w:p>
        </w:tc>
        <w:tc>
          <w:tcPr>
            <w:tcW w:w="977" w:type="dxa"/>
            <w:tcBorders>
              <w:bottom w:val="single" w:sz="4" w:space="0" w:color="auto"/>
            </w:tcBorders>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32</w:t>
            </w:r>
          </w:p>
        </w:tc>
        <w:tc>
          <w:tcPr>
            <w:tcW w:w="1420" w:type="dxa"/>
            <w:tcBorders>
              <w:bottom w:val="single" w:sz="4" w:space="0" w:color="auto"/>
            </w:tcBorders>
            <w:noWrap/>
            <w:hideMark/>
          </w:tcPr>
          <w:p w:rsidR="00236A59" w:rsidRPr="00DC63FC" w:rsidRDefault="00236A59" w:rsidP="00C27A99">
            <w:pPr>
              <w:spacing w:line="480" w:lineRule="auto"/>
              <w:jc w:val="center"/>
              <w:rPr>
                <w:rFonts w:ascii="Calibri" w:eastAsia="Times New Roman" w:hAnsi="Calibri" w:cs="Times New Roman"/>
                <w:color w:val="000000"/>
                <w:sz w:val="16"/>
              </w:rPr>
            </w:pPr>
            <w:r w:rsidRPr="00DC63FC">
              <w:rPr>
                <w:rFonts w:ascii="Calibri" w:eastAsia="Times New Roman" w:hAnsi="Calibri" w:cs="Times New Roman"/>
                <w:color w:val="000000"/>
                <w:sz w:val="16"/>
              </w:rPr>
              <w:t>73</w:t>
            </w:r>
          </w:p>
        </w:tc>
        <w:tc>
          <w:tcPr>
            <w:tcW w:w="3651" w:type="dxa"/>
            <w:tcBorders>
              <w:bottom w:val="single" w:sz="4" w:space="0" w:color="auto"/>
            </w:tcBorders>
            <w:noWrap/>
            <w:hideMark/>
          </w:tcPr>
          <w:p w:rsidR="00236A59" w:rsidRPr="00DC63FC" w:rsidRDefault="00236A59" w:rsidP="00C27A99">
            <w:pPr>
              <w:spacing w:line="480" w:lineRule="auto"/>
              <w:rPr>
                <w:rFonts w:ascii="Calibri" w:eastAsia="Times New Roman" w:hAnsi="Calibri" w:cs="Times New Roman"/>
                <w:color w:val="000000"/>
                <w:sz w:val="16"/>
              </w:rPr>
            </w:pPr>
            <w:r w:rsidRPr="00DC63FC">
              <w:rPr>
                <w:rFonts w:ascii="Calibri" w:eastAsia="Times New Roman" w:hAnsi="Calibri" w:cs="Times New Roman"/>
                <w:color w:val="000000"/>
                <w:sz w:val="16"/>
              </w:rPr>
              <w:t xml:space="preserve">Darwent and Johansen </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2010</w:t>
            </w:r>
            <w:r w:rsidR="00611E0B">
              <w:rPr>
                <w:rFonts w:ascii="Calibri" w:eastAsia="Times New Roman" w:hAnsi="Calibri" w:cs="Times New Roman"/>
                <w:color w:val="000000"/>
                <w:sz w:val="16"/>
              </w:rPr>
              <w:t>)</w:t>
            </w:r>
            <w:r w:rsidRPr="00DC63FC">
              <w:rPr>
                <w:rFonts w:ascii="Calibri" w:eastAsia="Times New Roman" w:hAnsi="Calibri" w:cs="Times New Roman"/>
                <w:color w:val="000000"/>
                <w:sz w:val="16"/>
              </w:rPr>
              <w:t>; plus unpublished results</w:t>
            </w:r>
          </w:p>
        </w:tc>
      </w:tr>
    </w:tbl>
    <w:p w:rsidR="00BB5BDA" w:rsidRDefault="00BB5BDA" w:rsidP="00C27A99">
      <w:pPr>
        <w:spacing w:after="0" w:line="480" w:lineRule="auto"/>
        <w:rPr>
          <w:sz w:val="16"/>
          <w:szCs w:val="16"/>
          <w:vertAlign w:val="superscript"/>
        </w:rPr>
      </w:pPr>
      <w:r>
        <w:rPr>
          <w:sz w:val="16"/>
          <w:szCs w:val="16"/>
          <w:vertAlign w:val="superscript"/>
        </w:rPr>
        <w:t>a</w:t>
      </w:r>
      <w:r w:rsidR="00236A59" w:rsidRPr="00DC63FC">
        <w:rPr>
          <w:sz w:val="16"/>
          <w:szCs w:val="16"/>
        </w:rPr>
        <w:t>Dwelling features included tent rings, midpassages, longhouses, and hearth rows.</w:t>
      </w:r>
      <w:r>
        <w:rPr>
          <w:sz w:val="16"/>
          <w:szCs w:val="16"/>
        </w:rPr>
        <w:t xml:space="preserve"> </w:t>
      </w:r>
      <w:r w:rsidRPr="00DC63FC">
        <w:rPr>
          <w:rFonts w:ascii="Calibri" w:eastAsia="Times New Roman" w:hAnsi="Calibri" w:cs="Times New Roman"/>
          <w:color w:val="000000"/>
          <w:sz w:val="16"/>
        </w:rPr>
        <w:t>†</w:t>
      </w:r>
      <w:r>
        <w:rPr>
          <w:rFonts w:ascii="Calibri" w:eastAsia="Times New Roman" w:hAnsi="Calibri" w:cs="Times New Roman"/>
          <w:color w:val="000000"/>
          <w:sz w:val="16"/>
        </w:rPr>
        <w:t xml:space="preserve"> = </w:t>
      </w:r>
      <w:r w:rsidRPr="00DC63FC">
        <w:rPr>
          <w:sz w:val="16"/>
          <w:szCs w:val="16"/>
        </w:rPr>
        <w:t>Survey distance unavailable</w:t>
      </w:r>
      <w:r>
        <w:rPr>
          <w:sz w:val="16"/>
          <w:szCs w:val="16"/>
        </w:rPr>
        <w:t>. * = Estimated distance surveyed.</w:t>
      </w:r>
    </w:p>
    <w:p w:rsidR="00BB5BDA" w:rsidRDefault="00BB5BDA" w:rsidP="00C27A99">
      <w:pPr>
        <w:spacing w:after="0" w:line="480" w:lineRule="auto"/>
        <w:rPr>
          <w:sz w:val="16"/>
          <w:szCs w:val="16"/>
        </w:rPr>
      </w:pPr>
      <w:r w:rsidRPr="00587AD9">
        <w:rPr>
          <w:sz w:val="16"/>
          <w:szCs w:val="16"/>
          <w:vertAlign w:val="superscript"/>
        </w:rPr>
        <w:t>b</w:t>
      </w:r>
      <w:r w:rsidRPr="00DC63FC">
        <w:rPr>
          <w:rFonts w:ascii="Calibri" w:eastAsia="Times New Roman" w:hAnsi="Calibri" w:cs="Times New Roman"/>
          <w:color w:val="000000"/>
          <w:sz w:val="16"/>
        </w:rPr>
        <w:t>‡</w:t>
      </w:r>
      <w:r>
        <w:rPr>
          <w:rFonts w:ascii="Calibri" w:eastAsia="Times New Roman" w:hAnsi="Calibri" w:cs="Times New Roman"/>
          <w:color w:val="000000"/>
          <w:sz w:val="16"/>
        </w:rPr>
        <w:t xml:space="preserve"> = </w:t>
      </w:r>
      <w:r w:rsidRPr="00DC63FC">
        <w:rPr>
          <w:sz w:val="16"/>
          <w:szCs w:val="16"/>
        </w:rPr>
        <w:t xml:space="preserve">Substantial numbers of </w:t>
      </w:r>
      <w:r>
        <w:rPr>
          <w:sz w:val="16"/>
          <w:szCs w:val="16"/>
        </w:rPr>
        <w:t xml:space="preserve">ASTt </w:t>
      </w:r>
      <w:r w:rsidRPr="00DC63FC">
        <w:rPr>
          <w:sz w:val="16"/>
          <w:szCs w:val="16"/>
        </w:rPr>
        <w:t>features recorded but exact numbers not available</w:t>
      </w:r>
      <w:r>
        <w:rPr>
          <w:sz w:val="16"/>
          <w:szCs w:val="16"/>
        </w:rPr>
        <w:t>.</w:t>
      </w:r>
    </w:p>
    <w:p w:rsidR="00236A59" w:rsidRPr="00DC63FC" w:rsidRDefault="00BB5BDA" w:rsidP="00C27A99">
      <w:pPr>
        <w:spacing w:after="0" w:line="480" w:lineRule="auto"/>
        <w:rPr>
          <w:sz w:val="16"/>
          <w:szCs w:val="16"/>
        </w:rPr>
      </w:pPr>
      <w:r>
        <w:rPr>
          <w:sz w:val="16"/>
          <w:szCs w:val="16"/>
          <w:vertAlign w:val="superscript"/>
        </w:rPr>
        <w:t>c</w:t>
      </w:r>
      <w:r w:rsidR="00236A59" w:rsidRPr="00DC63FC">
        <w:rPr>
          <w:sz w:val="16"/>
          <w:szCs w:val="16"/>
        </w:rPr>
        <w:t xml:space="preserve">In addition to not being identified on Little Cornwallis Island, TMPs </w:t>
      </w:r>
      <w:r w:rsidR="00236A59" w:rsidRPr="00AD3C96">
        <w:rPr>
          <w:noProof/>
          <w:sz w:val="16"/>
          <w:szCs w:val="16"/>
        </w:rPr>
        <w:t>were not reported</w:t>
      </w:r>
      <w:r w:rsidR="00236A59" w:rsidRPr="00DC63FC">
        <w:rPr>
          <w:sz w:val="16"/>
          <w:szCs w:val="16"/>
        </w:rPr>
        <w:t xml:space="preserve"> for Karluk Island (Helmer 1981) and Brooman Point on Bathurst Island (Park 2003). Both of these areas are in Crozier Strait just south of Little Cornwallis Island and have substantial numbers of Paleoeskimo features present.  </w:t>
      </w:r>
    </w:p>
    <w:p w:rsidR="00236A59" w:rsidRPr="00DC63FC" w:rsidRDefault="00BB5BDA" w:rsidP="00C27A99">
      <w:pPr>
        <w:spacing w:after="0" w:line="480" w:lineRule="auto"/>
        <w:rPr>
          <w:sz w:val="16"/>
          <w:szCs w:val="16"/>
        </w:rPr>
      </w:pPr>
      <w:r w:rsidRPr="00C27A99">
        <w:rPr>
          <w:sz w:val="16"/>
          <w:szCs w:val="16"/>
          <w:vertAlign w:val="superscript"/>
        </w:rPr>
        <w:t>d</w:t>
      </w:r>
      <w:r w:rsidR="00236A59" w:rsidRPr="00DC63FC">
        <w:rPr>
          <w:sz w:val="16"/>
          <w:szCs w:val="16"/>
        </w:rPr>
        <w:t>The TMP reported for this area was not found during Helmer’s (1992) surveys of the region but rather by Spencer Apollonio</w:t>
      </w:r>
      <w:r w:rsidR="00A707A1">
        <w:rPr>
          <w:sz w:val="16"/>
          <w:szCs w:val="16"/>
        </w:rPr>
        <w:t xml:space="preserve"> (personal communication 2005)</w:t>
      </w:r>
      <w:r w:rsidR="00236A59" w:rsidRPr="00DC63FC">
        <w:rPr>
          <w:sz w:val="16"/>
          <w:szCs w:val="16"/>
        </w:rPr>
        <w:t xml:space="preserve">, who was undertaking nonarchaeological research in the True Love Lowland area. </w:t>
      </w:r>
    </w:p>
    <w:p w:rsidR="00236A59" w:rsidRPr="00DC63FC" w:rsidRDefault="00BB5BDA" w:rsidP="00C27A99">
      <w:pPr>
        <w:spacing w:after="0" w:line="480" w:lineRule="auto"/>
        <w:rPr>
          <w:sz w:val="16"/>
          <w:szCs w:val="16"/>
        </w:rPr>
      </w:pPr>
      <w:r>
        <w:rPr>
          <w:sz w:val="16"/>
          <w:szCs w:val="16"/>
          <w:vertAlign w:val="superscript"/>
        </w:rPr>
        <w:t>e</w:t>
      </w:r>
      <w:r w:rsidR="00236A59" w:rsidRPr="00DC63FC">
        <w:rPr>
          <w:sz w:val="16"/>
          <w:szCs w:val="16"/>
        </w:rPr>
        <w:t>Beyond the Lake Hazen area, Sutherland reviews Paleoeskimo sites in other areas of Ellesmere Island and Axel Heiberg Island and does not report TMPs.</w:t>
      </w:r>
    </w:p>
    <w:p w:rsidR="00236A59" w:rsidRDefault="00BB5BDA" w:rsidP="00C27A99">
      <w:pPr>
        <w:spacing w:after="0" w:line="480" w:lineRule="auto"/>
        <w:rPr>
          <w:sz w:val="16"/>
          <w:szCs w:val="16"/>
        </w:rPr>
      </w:pPr>
      <w:r>
        <w:rPr>
          <w:sz w:val="16"/>
          <w:szCs w:val="16"/>
          <w:vertAlign w:val="superscript"/>
        </w:rPr>
        <w:t>f</w:t>
      </w:r>
      <w:r w:rsidR="00236A59" w:rsidRPr="00DC63FC">
        <w:rPr>
          <w:sz w:val="16"/>
          <w:szCs w:val="16"/>
        </w:rPr>
        <w:t xml:space="preserve">TMPs </w:t>
      </w:r>
      <w:r w:rsidR="00236A59" w:rsidRPr="00AD3C96">
        <w:rPr>
          <w:noProof/>
          <w:sz w:val="16"/>
          <w:szCs w:val="16"/>
        </w:rPr>
        <w:t>were recorded</w:t>
      </w:r>
      <w:r w:rsidR="00236A59" w:rsidRPr="00DC63FC">
        <w:rPr>
          <w:sz w:val="16"/>
          <w:szCs w:val="16"/>
        </w:rPr>
        <w:t xml:space="preserve"> both on the coast of Cape Agassiz and Bonsa</w:t>
      </w:r>
      <w:r w:rsidR="00236A59">
        <w:rPr>
          <w:sz w:val="16"/>
          <w:szCs w:val="16"/>
        </w:rPr>
        <w:t>l</w:t>
      </w:r>
      <w:r w:rsidR="00A707A1">
        <w:rPr>
          <w:sz w:val="16"/>
          <w:szCs w:val="16"/>
        </w:rPr>
        <w:t xml:space="preserve"> </w:t>
      </w:r>
      <w:r w:rsidR="00236A59" w:rsidRPr="00DC63FC">
        <w:rPr>
          <w:sz w:val="16"/>
          <w:szCs w:val="16"/>
        </w:rPr>
        <w:t xml:space="preserve">Island. Numerous other </w:t>
      </w:r>
      <w:r w:rsidR="001247BA">
        <w:rPr>
          <w:sz w:val="16"/>
          <w:szCs w:val="16"/>
        </w:rPr>
        <w:t>ASTt</w:t>
      </w:r>
      <w:r w:rsidR="00236A59" w:rsidRPr="00DC63FC">
        <w:rPr>
          <w:sz w:val="16"/>
          <w:szCs w:val="16"/>
        </w:rPr>
        <w:t xml:space="preserve"> features were present in both area</w:t>
      </w:r>
      <w:r w:rsidR="00D84A17">
        <w:rPr>
          <w:sz w:val="16"/>
          <w:szCs w:val="16"/>
        </w:rPr>
        <w:t>s</w:t>
      </w:r>
      <w:r w:rsidR="00236A59" w:rsidRPr="00DC63FC">
        <w:rPr>
          <w:sz w:val="16"/>
          <w:szCs w:val="16"/>
        </w:rPr>
        <w:t xml:space="preserve"> but time did not allow for a detailed census.</w:t>
      </w:r>
    </w:p>
    <w:p w:rsidR="00236A59" w:rsidRPr="00DC63FC" w:rsidRDefault="00236A59" w:rsidP="00C27A99">
      <w:pPr>
        <w:spacing w:after="0" w:line="480" w:lineRule="auto"/>
        <w:rPr>
          <w:sz w:val="16"/>
          <w:szCs w:val="16"/>
        </w:rPr>
      </w:pPr>
    </w:p>
    <w:p w:rsidR="00236A59" w:rsidRPr="00DC63FC" w:rsidRDefault="00236A59" w:rsidP="00C27A99">
      <w:pPr>
        <w:spacing w:after="0" w:line="480" w:lineRule="auto"/>
        <w:rPr>
          <w:sz w:val="16"/>
          <w:szCs w:val="16"/>
        </w:rPr>
      </w:pPr>
    </w:p>
    <w:p w:rsidR="00236A59" w:rsidRDefault="00236A59" w:rsidP="00C27A99">
      <w:pPr>
        <w:spacing w:after="0" w:line="480" w:lineRule="auto"/>
        <w:rPr>
          <w:sz w:val="16"/>
          <w:szCs w:val="16"/>
        </w:rPr>
      </w:pPr>
    </w:p>
    <w:p w:rsidR="001B3224" w:rsidRDefault="001B3224" w:rsidP="00C27A99">
      <w:pPr>
        <w:spacing w:after="0" w:line="480" w:lineRule="auto"/>
        <w:rPr>
          <w:sz w:val="16"/>
          <w:szCs w:val="16"/>
        </w:rPr>
      </w:pPr>
      <w:bookmarkStart w:id="0" w:name="_GoBack"/>
      <w:bookmarkEnd w:id="0"/>
    </w:p>
    <w:p w:rsidR="001247BA" w:rsidRPr="0091178F" w:rsidRDefault="001B3224" w:rsidP="00E04DF7">
      <w:pPr>
        <w:spacing w:after="0" w:line="480" w:lineRule="auto"/>
        <w:jc w:val="center"/>
        <w:rPr>
          <w:b/>
        </w:rPr>
      </w:pPr>
      <w:r w:rsidRPr="0091178F">
        <w:rPr>
          <w:b/>
        </w:rPr>
        <w:t>Supplemental References Cited</w:t>
      </w:r>
    </w:p>
    <w:p w:rsidR="001B3224" w:rsidRDefault="001B3224" w:rsidP="00E04DF7">
      <w:pPr>
        <w:spacing w:after="0" w:line="480" w:lineRule="auto"/>
        <w:jc w:val="center"/>
      </w:pPr>
    </w:p>
    <w:p w:rsidR="00E6037E" w:rsidRDefault="00E6037E" w:rsidP="00E160FE">
      <w:pPr>
        <w:spacing w:after="0" w:line="480" w:lineRule="auto"/>
        <w:rPr>
          <w:noProof/>
        </w:rPr>
      </w:pPr>
      <w:r>
        <w:rPr>
          <w:noProof/>
        </w:rPr>
        <w:t xml:space="preserve">Appelt, Martin, Hans Christian Gulløv, and Hans Kapel </w:t>
      </w:r>
    </w:p>
    <w:p w:rsidR="00E6037E" w:rsidRDefault="00E6037E" w:rsidP="00E04DF7">
      <w:pPr>
        <w:spacing w:after="0" w:line="480" w:lineRule="auto"/>
        <w:ind w:firstLine="720"/>
        <w:rPr>
          <w:noProof/>
        </w:rPr>
      </w:pPr>
      <w:r>
        <w:rPr>
          <w:noProof/>
        </w:rPr>
        <w:t>1998</w:t>
      </w:r>
      <w:r>
        <w:rPr>
          <w:noProof/>
        </w:rPr>
        <w:tab/>
        <w:t xml:space="preserve">The Gateway to Greenland: Report of the Field Season 1996. In </w:t>
      </w:r>
      <w:r w:rsidRPr="00E04DF7">
        <w:rPr>
          <w:i/>
          <w:noProof/>
        </w:rPr>
        <w:t>Man, Culture and Environment in Ancient Greenland</w:t>
      </w:r>
      <w:r>
        <w:rPr>
          <w:noProof/>
        </w:rPr>
        <w:t>, edited by Jette Arneborg and Hans Christian Gulløv, pp. 136–153. National Museum of Denmark and the Danish Polar Center, Copenhagen.</w:t>
      </w:r>
    </w:p>
    <w:p w:rsidR="00E6037E" w:rsidRDefault="00E6037E" w:rsidP="00E04DF7">
      <w:pPr>
        <w:spacing w:after="0" w:line="480" w:lineRule="auto"/>
        <w:ind w:firstLine="720"/>
        <w:rPr>
          <w:noProof/>
        </w:rPr>
      </w:pPr>
    </w:p>
    <w:p w:rsidR="00D31203" w:rsidRDefault="00D31203" w:rsidP="00E160FE">
      <w:pPr>
        <w:spacing w:after="0" w:line="480" w:lineRule="auto"/>
        <w:rPr>
          <w:noProof/>
        </w:rPr>
      </w:pPr>
      <w:r>
        <w:rPr>
          <w:noProof/>
        </w:rPr>
        <w:t>Darwent, John, Christyann M. Darwent, Genevieve M. LeMoine, and Hans Lange</w:t>
      </w:r>
    </w:p>
    <w:p w:rsidR="00D31203" w:rsidRDefault="00D31203" w:rsidP="00E04DF7">
      <w:pPr>
        <w:spacing w:after="0" w:line="480" w:lineRule="auto"/>
        <w:ind w:firstLine="720"/>
        <w:rPr>
          <w:noProof/>
        </w:rPr>
      </w:pPr>
      <w:r>
        <w:rPr>
          <w:noProof/>
        </w:rPr>
        <w:t>2007</w:t>
      </w:r>
      <w:r>
        <w:rPr>
          <w:noProof/>
        </w:rPr>
        <w:tab/>
        <w:t xml:space="preserve">Archaeological Survey of Eastern Inglefield Land, Northwest Greenland. </w:t>
      </w:r>
      <w:r w:rsidRPr="00E04DF7">
        <w:rPr>
          <w:i/>
          <w:noProof/>
        </w:rPr>
        <w:t>Arctic Anthropology</w:t>
      </w:r>
      <w:r>
        <w:rPr>
          <w:noProof/>
        </w:rPr>
        <w:t xml:space="preserve"> 44:51–86.</w:t>
      </w:r>
    </w:p>
    <w:p w:rsidR="00D31203" w:rsidRDefault="00D31203" w:rsidP="00E160FE">
      <w:pPr>
        <w:spacing w:after="0" w:line="480" w:lineRule="auto"/>
        <w:rPr>
          <w:noProof/>
        </w:rPr>
      </w:pPr>
    </w:p>
    <w:p w:rsidR="001247BA" w:rsidRPr="00696CAF" w:rsidRDefault="001247BA" w:rsidP="00E160FE">
      <w:pPr>
        <w:spacing w:after="0" w:line="480" w:lineRule="auto"/>
      </w:pPr>
      <w:r w:rsidRPr="00C217B8">
        <w:rPr>
          <w:noProof/>
        </w:rPr>
        <w:t>Darwent</w:t>
      </w:r>
      <w:r w:rsidRPr="00696CAF">
        <w:t>, John</w:t>
      </w:r>
      <w:r>
        <w:t>,</w:t>
      </w:r>
      <w:r w:rsidRPr="00696CAF">
        <w:t xml:space="preserve"> and Trine</w:t>
      </w:r>
      <w:r>
        <w:t xml:space="preserve"> B.</w:t>
      </w:r>
      <w:r w:rsidRPr="00696CAF">
        <w:t xml:space="preserve"> Johansen</w:t>
      </w:r>
    </w:p>
    <w:p w:rsidR="001247BA" w:rsidRDefault="001247BA" w:rsidP="00E04DF7">
      <w:pPr>
        <w:spacing w:after="0" w:line="480" w:lineRule="auto"/>
        <w:ind w:firstLine="720"/>
      </w:pPr>
      <w:r w:rsidRPr="00696CAF">
        <w:t>2010</w:t>
      </w:r>
      <w:r w:rsidRPr="00696CAF">
        <w:tab/>
        <w:t>Archaeological Survey in the Foulke Fjord Region, Inglefield Land, Northwestern</w:t>
      </w:r>
      <w:r w:rsidR="00D31203">
        <w:t xml:space="preserve"> </w:t>
      </w:r>
      <w:r w:rsidRPr="00696CAF">
        <w:t xml:space="preserve">Greenland. </w:t>
      </w:r>
      <w:r w:rsidRPr="00696CAF">
        <w:rPr>
          <w:i/>
        </w:rPr>
        <w:t>Geografisk Tidsskrift</w:t>
      </w:r>
      <w:r w:rsidR="00D84A17">
        <w:rPr>
          <w:i/>
        </w:rPr>
        <w:t xml:space="preserve"> [</w:t>
      </w:r>
      <w:r w:rsidRPr="00696CAF">
        <w:rPr>
          <w:i/>
        </w:rPr>
        <w:t>Danish Journal of Geography</w:t>
      </w:r>
      <w:r w:rsidR="00D84A17">
        <w:rPr>
          <w:i/>
        </w:rPr>
        <w:t>]</w:t>
      </w:r>
      <w:r w:rsidRPr="00696CAF">
        <w:t xml:space="preserve"> 110(2):27–42.</w:t>
      </w:r>
    </w:p>
    <w:p w:rsidR="00E6037E" w:rsidRPr="00696CAF" w:rsidRDefault="00E6037E" w:rsidP="00E04DF7">
      <w:pPr>
        <w:spacing w:after="0" w:line="480" w:lineRule="auto"/>
        <w:ind w:firstLine="720"/>
      </w:pPr>
    </w:p>
    <w:p w:rsidR="00D31203" w:rsidRDefault="00D31203" w:rsidP="00E160FE">
      <w:pPr>
        <w:spacing w:after="0" w:line="480" w:lineRule="auto"/>
      </w:pPr>
      <w:r>
        <w:t>Dyke, Arthur S., and James M. Savelle</w:t>
      </w:r>
    </w:p>
    <w:p w:rsidR="00D31203" w:rsidRDefault="00D31203" w:rsidP="00E160FE">
      <w:pPr>
        <w:spacing w:after="0" w:line="480" w:lineRule="auto"/>
      </w:pPr>
      <w:r>
        <w:t xml:space="preserve">2009     Paleoeskimo Demography and Sea-Level History, Kent Peninsula and King William Island, Central Northwest Passage. </w:t>
      </w:r>
      <w:r w:rsidRPr="00E04DF7">
        <w:rPr>
          <w:i/>
        </w:rPr>
        <w:t>Arctic</w:t>
      </w:r>
      <w:r>
        <w:t xml:space="preserve"> 62:371–392.</w:t>
      </w:r>
    </w:p>
    <w:p w:rsidR="00D31203" w:rsidRDefault="00D31203" w:rsidP="00E160FE">
      <w:pPr>
        <w:spacing w:after="0" w:line="480" w:lineRule="auto"/>
      </w:pPr>
    </w:p>
    <w:p w:rsidR="00E6037E" w:rsidRDefault="00E6037E" w:rsidP="00E160FE">
      <w:pPr>
        <w:spacing w:after="0" w:line="480" w:lineRule="auto"/>
      </w:pPr>
      <w:r>
        <w:t>Friesen, T. Max</w:t>
      </w:r>
    </w:p>
    <w:p w:rsidR="001247BA" w:rsidRDefault="00E6037E" w:rsidP="00E04DF7">
      <w:pPr>
        <w:spacing w:after="0" w:line="480" w:lineRule="auto"/>
        <w:ind w:firstLine="720"/>
      </w:pPr>
      <w:r>
        <w:t>2007</w:t>
      </w:r>
      <w:r>
        <w:tab/>
        <w:t>Hearth Rows, Hierarchies and Arctic Hunter-Gatherers: The Construction of Equality in the Late Dorset Period. World Archaeology 39:194–214.</w:t>
      </w:r>
    </w:p>
    <w:p w:rsidR="00E6037E" w:rsidRDefault="00E6037E" w:rsidP="00E04DF7">
      <w:pPr>
        <w:spacing w:after="0" w:line="480" w:lineRule="auto"/>
        <w:ind w:firstLine="720"/>
      </w:pPr>
    </w:p>
    <w:p w:rsidR="001247BA" w:rsidRDefault="001247BA" w:rsidP="00E160FE">
      <w:pPr>
        <w:spacing w:after="0" w:line="480" w:lineRule="auto"/>
      </w:pPr>
      <w:r>
        <w:lastRenderedPageBreak/>
        <w:t>Helmer, James W.</w:t>
      </w:r>
    </w:p>
    <w:p w:rsidR="001247BA" w:rsidRDefault="001247BA" w:rsidP="00FF4B2F">
      <w:pPr>
        <w:spacing w:after="0" w:line="480" w:lineRule="auto"/>
        <w:ind w:firstLine="720"/>
      </w:pPr>
      <w:r>
        <w:t>1981</w:t>
      </w:r>
      <w:r>
        <w:tab/>
        <w:t>Climate Change and Dorset Culture Change in the Crozier Strait Region, NWT: A Test of the Hypothesis. PhD dissertation, Department of Archaeology, University of Calgary</w:t>
      </w:r>
      <w:r w:rsidR="00D84A17">
        <w:t>, Alberta, Canada</w:t>
      </w:r>
      <w:r>
        <w:t>.</w:t>
      </w:r>
    </w:p>
    <w:p w:rsidR="006A611A" w:rsidRDefault="006A611A" w:rsidP="006A611A">
      <w:pPr>
        <w:spacing w:after="0" w:line="480" w:lineRule="auto"/>
        <w:ind w:left="720" w:hanging="720"/>
      </w:pPr>
    </w:p>
    <w:p w:rsidR="001247BA" w:rsidRDefault="006A611A" w:rsidP="00E04DF7">
      <w:pPr>
        <w:spacing w:after="0" w:line="480" w:lineRule="auto"/>
        <w:ind w:left="720"/>
      </w:pPr>
      <w:r>
        <w:t>1991</w:t>
      </w:r>
      <w:r>
        <w:tab/>
        <w:t xml:space="preserve">The Palaeo-Eskimo Prehistory of the North Devon Lowlands. </w:t>
      </w:r>
      <w:r w:rsidRPr="00E04DF7">
        <w:rPr>
          <w:i/>
        </w:rPr>
        <w:t>Arctic</w:t>
      </w:r>
      <w:r>
        <w:t xml:space="preserve"> 44:301–317.</w:t>
      </w:r>
    </w:p>
    <w:p w:rsidR="006A611A" w:rsidRDefault="006A611A" w:rsidP="00E04DF7">
      <w:pPr>
        <w:spacing w:after="0" w:line="480" w:lineRule="auto"/>
        <w:ind w:left="720"/>
      </w:pPr>
    </w:p>
    <w:p w:rsidR="001247BA" w:rsidRDefault="001247BA" w:rsidP="00FF4B2F">
      <w:pPr>
        <w:spacing w:after="0" w:line="480" w:lineRule="auto"/>
        <w:ind w:firstLine="720"/>
      </w:pPr>
      <w:r>
        <w:t>1992</w:t>
      </w:r>
      <w:r>
        <w:tab/>
        <w:t xml:space="preserve">Prehistoric Site Location Strategies in the North Devon Lowlands, High Arctic Canada. </w:t>
      </w:r>
      <w:r w:rsidRPr="00283DA5">
        <w:rPr>
          <w:i/>
        </w:rPr>
        <w:t>Journal of Field Archaeology</w:t>
      </w:r>
      <w:r>
        <w:t xml:space="preserve"> 19:291</w:t>
      </w:r>
      <w:r w:rsidR="006A611A">
        <w:t>–</w:t>
      </w:r>
      <w:r>
        <w:t>313</w:t>
      </w:r>
    </w:p>
    <w:p w:rsidR="001247BA" w:rsidRDefault="001247BA" w:rsidP="00E160FE">
      <w:pPr>
        <w:spacing w:after="0" w:line="480" w:lineRule="auto"/>
      </w:pPr>
    </w:p>
    <w:p w:rsidR="001247BA" w:rsidRDefault="001247BA" w:rsidP="00E160FE">
      <w:pPr>
        <w:spacing w:after="0" w:line="480" w:lineRule="auto"/>
      </w:pPr>
      <w:r>
        <w:t>Helmer, James W., Genevieve M. LeMoine, and Don Hanna</w:t>
      </w:r>
    </w:p>
    <w:p w:rsidR="001247BA" w:rsidRDefault="001247BA" w:rsidP="00FF4B2F">
      <w:pPr>
        <w:spacing w:after="0" w:line="480" w:lineRule="auto"/>
        <w:ind w:firstLine="720"/>
      </w:pPr>
      <w:r>
        <w:t>1993</w:t>
      </w:r>
      <w:r>
        <w:tab/>
      </w:r>
      <w:r w:rsidRPr="00E04DF7">
        <w:rPr>
          <w:i/>
        </w:rPr>
        <w:t>Central High Arctic Archaeology Programme (C.H.A.A.P): Report of the 1992 Field Season of the McDougall Sound Archaeological Research Project.</w:t>
      </w:r>
      <w:r>
        <w:t xml:space="preserve"> </w:t>
      </w:r>
      <w:r w:rsidR="00E6037E">
        <w:t xml:space="preserve">Submitted to the </w:t>
      </w:r>
      <w:r w:rsidR="00D13616" w:rsidRPr="00D13616">
        <w:t xml:space="preserve">Prince of Wales Northern Heritage Centre, Yellowknife, Northwest Territories, Canada </w:t>
      </w:r>
      <w:r w:rsidR="00D84A17">
        <w:t xml:space="preserve">Copies available from </w:t>
      </w:r>
      <w:r>
        <w:t xml:space="preserve">Prince of Wales Northern Heritage Centre, Yellowknife, </w:t>
      </w:r>
      <w:r w:rsidR="00D84A17">
        <w:t>Northwest Territories, Canada</w:t>
      </w:r>
      <w:r>
        <w:t>.</w:t>
      </w:r>
    </w:p>
    <w:p w:rsidR="001247BA" w:rsidRDefault="001247BA" w:rsidP="00E160FE">
      <w:pPr>
        <w:spacing w:after="0" w:line="480" w:lineRule="auto"/>
        <w:ind w:left="720" w:hanging="720"/>
      </w:pPr>
    </w:p>
    <w:p w:rsidR="001247BA" w:rsidRDefault="001247BA" w:rsidP="00E160FE">
      <w:pPr>
        <w:spacing w:after="0" w:line="480" w:lineRule="auto"/>
      </w:pPr>
      <w:r>
        <w:t>Helmer, James W., Genevieve M. LeMoine, and Don Hanna</w:t>
      </w:r>
    </w:p>
    <w:p w:rsidR="001247BA" w:rsidRDefault="001247BA" w:rsidP="00FF4B2F">
      <w:pPr>
        <w:spacing w:after="0" w:line="480" w:lineRule="auto"/>
        <w:ind w:firstLine="720"/>
      </w:pPr>
      <w:r>
        <w:t>1995</w:t>
      </w:r>
      <w:r>
        <w:tab/>
      </w:r>
      <w:r w:rsidRPr="0091178F">
        <w:rPr>
          <w:i/>
        </w:rPr>
        <w:t>Central High Arctic Archaeology Programme (C.H.A.A.P): Report of the 1993 Field Season of the McDougall Sound Archaeological Research Project</w:t>
      </w:r>
      <w:r w:rsidR="00E6037E">
        <w:rPr>
          <w:i/>
        </w:rPr>
        <w:t>.</w:t>
      </w:r>
      <w:r w:rsidR="00E6037E" w:rsidRPr="00E6037E">
        <w:t xml:space="preserve"> </w:t>
      </w:r>
      <w:r w:rsidR="00E6037E" w:rsidRPr="00E04DF7">
        <w:t>Submitted to the Prince of Wales Northern Heritage Centre, Yellowknife, Northwest Territories, Canada</w:t>
      </w:r>
      <w:r w:rsidR="004E4F13">
        <w:t>. Copies available from</w:t>
      </w:r>
      <w:r>
        <w:t xml:space="preserve"> Prince of Wales Northern Heritage Centre, Yellowknife, </w:t>
      </w:r>
      <w:r w:rsidR="004E4F13">
        <w:t>Northwest Territories, Canada</w:t>
      </w:r>
      <w:r>
        <w:t>.</w:t>
      </w:r>
    </w:p>
    <w:p w:rsidR="001247BA" w:rsidRDefault="001247BA" w:rsidP="00E160FE">
      <w:pPr>
        <w:spacing w:after="0" w:line="480" w:lineRule="auto"/>
        <w:ind w:left="720" w:hanging="720"/>
      </w:pPr>
    </w:p>
    <w:p w:rsidR="001247BA" w:rsidRDefault="001247BA" w:rsidP="00E160FE">
      <w:pPr>
        <w:spacing w:after="0" w:line="480" w:lineRule="auto"/>
      </w:pPr>
      <w:r>
        <w:t>Helmer, James W., Genevieve M. LeMoine, and Don Hanna</w:t>
      </w:r>
    </w:p>
    <w:p w:rsidR="001247BA" w:rsidRDefault="001247BA" w:rsidP="00E04DF7">
      <w:pPr>
        <w:spacing w:after="0" w:line="480" w:lineRule="auto"/>
        <w:ind w:firstLine="720"/>
      </w:pPr>
      <w:r>
        <w:t>1996</w:t>
      </w:r>
      <w:r>
        <w:tab/>
      </w:r>
      <w:r w:rsidRPr="0091178F">
        <w:rPr>
          <w:i/>
        </w:rPr>
        <w:t>Central High Arctic Archaeology Programme (C.H.A.A.P): Report of the 1994 Field Season of the McDougall Sound Archaeological Research Project.</w:t>
      </w:r>
      <w:r>
        <w:t xml:space="preserve"> </w:t>
      </w:r>
      <w:r w:rsidR="00E6037E" w:rsidRPr="00E6037E">
        <w:t xml:space="preserve">Submitted to the Prince of Wales Northern </w:t>
      </w:r>
      <w:r w:rsidR="00E6037E" w:rsidRPr="00E6037E">
        <w:lastRenderedPageBreak/>
        <w:t>Heritage Centre, Yellowknife, Northwest Territories, Canada</w:t>
      </w:r>
      <w:r w:rsidR="004E4F13">
        <w:t>. Copies available from</w:t>
      </w:r>
      <w:r>
        <w:t xml:space="preserve"> Prince of Wales Northern Heritage Centre, Yellowknife, </w:t>
      </w:r>
      <w:r w:rsidR="004E4F13">
        <w:t>Northwest Territories, Canada</w:t>
      </w:r>
      <w:r>
        <w:t>.</w:t>
      </w:r>
    </w:p>
    <w:p w:rsidR="001247BA" w:rsidRDefault="001247BA" w:rsidP="00E160FE">
      <w:pPr>
        <w:spacing w:after="0" w:line="480" w:lineRule="auto"/>
        <w:ind w:left="720" w:hanging="720"/>
      </w:pPr>
    </w:p>
    <w:p w:rsidR="001247BA" w:rsidRDefault="001247BA" w:rsidP="00E160FE">
      <w:pPr>
        <w:spacing w:after="0" w:line="480" w:lineRule="auto"/>
        <w:ind w:left="720" w:hanging="720"/>
      </w:pPr>
      <w:r>
        <w:t>Maxwell, Moreau S.</w:t>
      </w:r>
    </w:p>
    <w:p w:rsidR="001247BA" w:rsidRDefault="001247BA" w:rsidP="00E04DF7">
      <w:pPr>
        <w:spacing w:after="0" w:line="480" w:lineRule="auto"/>
        <w:ind w:firstLine="720"/>
      </w:pPr>
      <w:r>
        <w:t xml:space="preserve">1976 </w:t>
      </w:r>
      <w:r>
        <w:tab/>
        <w:t xml:space="preserve">Introduction. In </w:t>
      </w:r>
      <w:r w:rsidRPr="0091178F">
        <w:rPr>
          <w:i/>
        </w:rPr>
        <w:t>Eastern Arctic Prehistory: Paleoeskimo Problems</w:t>
      </w:r>
      <w:r>
        <w:t>, edited by Moreau S. Maxwell, pp. 1–5. Memoirs of the Society for American Archaeology No. 31. Society for American Archaeology, Washington, DC.</w:t>
      </w:r>
    </w:p>
    <w:p w:rsidR="00D31203" w:rsidRDefault="00D31203" w:rsidP="00E04DF7">
      <w:pPr>
        <w:spacing w:after="0" w:line="480" w:lineRule="auto"/>
        <w:ind w:firstLine="720"/>
      </w:pPr>
    </w:p>
    <w:p w:rsidR="001247BA" w:rsidRPr="00696CAF" w:rsidRDefault="001247BA" w:rsidP="00E04DF7">
      <w:pPr>
        <w:spacing w:after="0" w:line="480" w:lineRule="auto"/>
        <w:ind w:firstLine="720"/>
      </w:pPr>
      <w:r w:rsidRPr="00696CAF">
        <w:t>1985</w:t>
      </w:r>
      <w:r w:rsidRPr="00696CAF">
        <w:tab/>
      </w:r>
      <w:r w:rsidRPr="00696CAF">
        <w:rPr>
          <w:i/>
        </w:rPr>
        <w:t>Eastern Arctic Prehistory</w:t>
      </w:r>
      <w:r w:rsidRPr="00696CAF">
        <w:t>. Academic Press</w:t>
      </w:r>
      <w:r>
        <w:t>, Orlando</w:t>
      </w:r>
      <w:r w:rsidR="00580B18">
        <w:t>, Florida</w:t>
      </w:r>
      <w:r w:rsidRPr="00696CAF">
        <w:t>.</w:t>
      </w:r>
    </w:p>
    <w:p w:rsidR="00D31203" w:rsidRDefault="00D31203" w:rsidP="00E160FE">
      <w:pPr>
        <w:spacing w:after="0" w:line="480" w:lineRule="auto"/>
        <w:ind w:left="720" w:hanging="720"/>
      </w:pPr>
    </w:p>
    <w:p w:rsidR="00D31203" w:rsidRDefault="00D31203" w:rsidP="00E160FE">
      <w:pPr>
        <w:spacing w:after="0" w:line="480" w:lineRule="auto"/>
        <w:ind w:left="720" w:hanging="720"/>
      </w:pPr>
      <w:r>
        <w:t>McGhee, Robert</w:t>
      </w:r>
    </w:p>
    <w:p w:rsidR="00D31203" w:rsidRPr="00D31203" w:rsidRDefault="00D31203" w:rsidP="00E04DF7">
      <w:pPr>
        <w:spacing w:after="0" w:line="480" w:lineRule="auto"/>
        <w:ind w:firstLine="720"/>
      </w:pPr>
      <w:r w:rsidRPr="00D31203">
        <w:t xml:space="preserve">1981 </w:t>
      </w:r>
      <w:r w:rsidRPr="00D31203">
        <w:tab/>
      </w:r>
      <w:r w:rsidRPr="00D31203">
        <w:rPr>
          <w:i/>
        </w:rPr>
        <w:t>The Tuniit: First Explorers of the High Arctic</w:t>
      </w:r>
      <w:r w:rsidRPr="00D31203">
        <w:t>. Archaeolog</w:t>
      </w:r>
      <w:r>
        <w:t xml:space="preserve">ical Survey of Canada, National </w:t>
      </w:r>
      <w:r w:rsidRPr="00D31203">
        <w:t>Museum of Man, National Museums of Canada, Ottawa.</w:t>
      </w:r>
    </w:p>
    <w:p w:rsidR="001247BA" w:rsidRDefault="001247BA" w:rsidP="00E160FE">
      <w:pPr>
        <w:spacing w:after="0" w:line="480" w:lineRule="auto"/>
        <w:ind w:left="720" w:hanging="720"/>
      </w:pPr>
    </w:p>
    <w:p w:rsidR="00D31203" w:rsidRDefault="00D31203" w:rsidP="00E160FE">
      <w:pPr>
        <w:spacing w:after="0" w:line="480" w:lineRule="auto"/>
        <w:ind w:left="720" w:hanging="720"/>
      </w:pPr>
    </w:p>
    <w:p w:rsidR="001247BA" w:rsidRDefault="001247BA" w:rsidP="00E160FE">
      <w:pPr>
        <w:spacing w:after="0" w:line="480" w:lineRule="auto"/>
        <w:ind w:left="720" w:hanging="720"/>
      </w:pPr>
      <w:r>
        <w:t>Meldgaard, Jørgen</w:t>
      </w:r>
    </w:p>
    <w:p w:rsidR="001247BA" w:rsidRDefault="001247BA" w:rsidP="00E04DF7">
      <w:pPr>
        <w:spacing w:after="0" w:line="480" w:lineRule="auto"/>
        <w:ind w:firstLine="720"/>
      </w:pPr>
      <w:r>
        <w:t>1960</w:t>
      </w:r>
      <w:r>
        <w:tab/>
        <w:t xml:space="preserve">Prehistoric Culture Sequences in the Eastern Arctic as Elucidated by Stratified Sites at Igloolik. In </w:t>
      </w:r>
      <w:r w:rsidRPr="0091178F">
        <w:rPr>
          <w:i/>
        </w:rPr>
        <w:t>Men and Cultures—Selected Papers of the First International Congress of Anthropological and Ethnological Sciences</w:t>
      </w:r>
      <w:r>
        <w:t>, edited by A. F. C. Wallace, pp. 588–595. University of Pennsylvania Press, Philadelphia.</w:t>
      </w:r>
    </w:p>
    <w:p w:rsidR="001247BA" w:rsidRDefault="001247BA" w:rsidP="00E160FE">
      <w:pPr>
        <w:spacing w:after="0" w:line="480" w:lineRule="auto"/>
        <w:ind w:left="720" w:hanging="720"/>
      </w:pPr>
    </w:p>
    <w:p w:rsidR="001247BA" w:rsidRPr="00D15149" w:rsidRDefault="001247BA" w:rsidP="00E160FE">
      <w:pPr>
        <w:spacing w:after="0" w:line="480" w:lineRule="auto"/>
        <w:rPr>
          <w:rFonts w:eastAsiaTheme="minorEastAsia"/>
        </w:rPr>
      </w:pPr>
      <w:r w:rsidRPr="00D15149">
        <w:rPr>
          <w:rFonts w:eastAsiaTheme="minorEastAsia"/>
        </w:rPr>
        <w:t>Park, Robert</w:t>
      </w:r>
    </w:p>
    <w:p w:rsidR="001247BA" w:rsidRDefault="001247BA" w:rsidP="00E04DF7">
      <w:pPr>
        <w:spacing w:after="0" w:line="480" w:lineRule="auto"/>
        <w:ind w:firstLine="720"/>
        <w:rPr>
          <w:rFonts w:eastAsiaTheme="minorEastAsia"/>
        </w:rPr>
      </w:pPr>
      <w:r w:rsidRPr="00D15149">
        <w:rPr>
          <w:rFonts w:eastAsiaTheme="minorEastAsia"/>
        </w:rPr>
        <w:t>2003</w:t>
      </w:r>
      <w:r w:rsidRPr="00D15149">
        <w:rPr>
          <w:rFonts w:eastAsiaTheme="minorEastAsia"/>
        </w:rPr>
        <w:tab/>
        <w:t xml:space="preserve">The Dorset Culture Longhouse at Brooman Point, Nunavut. </w:t>
      </w:r>
      <w:r w:rsidRPr="00D15149">
        <w:rPr>
          <w:rFonts w:eastAsiaTheme="minorEastAsia" w:cs="Arial"/>
          <w:i/>
          <w:color w:val="263238"/>
        </w:rPr>
        <w:t>Études/Inuit/Studies</w:t>
      </w:r>
      <w:r w:rsidRPr="00D15149">
        <w:rPr>
          <w:rFonts w:eastAsiaTheme="minorEastAsia"/>
        </w:rPr>
        <w:t xml:space="preserve"> 27(1–2):239−253. </w:t>
      </w:r>
    </w:p>
    <w:p w:rsidR="00D13616" w:rsidRDefault="00D13616" w:rsidP="00E04DF7">
      <w:pPr>
        <w:spacing w:after="0" w:line="480" w:lineRule="auto"/>
        <w:ind w:firstLine="720"/>
        <w:rPr>
          <w:rFonts w:eastAsiaTheme="minorEastAsia"/>
        </w:rPr>
      </w:pPr>
    </w:p>
    <w:p w:rsidR="00D13616" w:rsidRPr="00D13616" w:rsidRDefault="00D13616" w:rsidP="00E160FE">
      <w:pPr>
        <w:spacing w:after="0" w:line="480" w:lineRule="auto"/>
        <w:ind w:left="720" w:hanging="720"/>
        <w:rPr>
          <w:rFonts w:eastAsiaTheme="minorEastAsia"/>
        </w:rPr>
      </w:pPr>
      <w:r w:rsidRPr="00D13616">
        <w:rPr>
          <w:rFonts w:eastAsiaTheme="minorEastAsia"/>
        </w:rPr>
        <w:t>Pinard, Claude</w:t>
      </w:r>
    </w:p>
    <w:p w:rsidR="001247BA" w:rsidRDefault="00D13616" w:rsidP="00E04DF7">
      <w:pPr>
        <w:spacing w:after="0" w:line="480" w:lineRule="auto"/>
        <w:ind w:firstLine="720"/>
        <w:rPr>
          <w:rFonts w:eastAsiaTheme="minorEastAsia"/>
        </w:rPr>
      </w:pPr>
      <w:r w:rsidRPr="00D13616">
        <w:rPr>
          <w:rFonts w:eastAsiaTheme="minorEastAsia"/>
        </w:rPr>
        <w:t>2011</w:t>
      </w:r>
      <w:r w:rsidRPr="00D13616">
        <w:rPr>
          <w:rFonts w:eastAsiaTheme="minorEastAsia"/>
        </w:rPr>
        <w:tab/>
      </w:r>
      <w:r w:rsidRPr="00E04DF7">
        <w:rPr>
          <w:rFonts w:eastAsiaTheme="minorEastAsia"/>
          <w:i/>
        </w:rPr>
        <w:t>Mary River Project, Nunavut: 2010 Archaeological Investigation Final Permit Report. Nunavut Department of Culture and Heritage</w:t>
      </w:r>
      <w:r>
        <w:rPr>
          <w:rFonts w:eastAsiaTheme="minorEastAsia"/>
        </w:rPr>
        <w:t>.</w:t>
      </w:r>
      <w:r w:rsidRPr="00D13616">
        <w:rPr>
          <w:rFonts w:eastAsiaTheme="minorEastAsia"/>
        </w:rPr>
        <w:t xml:space="preserve"> Submitted to Baffinland Iron Mines Corporation, NU Archaeologist’s Permit 2010-026A. Copies available from </w:t>
      </w:r>
      <w:r w:rsidR="00D31203" w:rsidRPr="00D31203">
        <w:rPr>
          <w:rFonts w:eastAsiaTheme="minorEastAsia"/>
        </w:rPr>
        <w:t>Inuit Heritage Trust, Government of Nunavut, Iqaluit, Canada.</w:t>
      </w:r>
    </w:p>
    <w:p w:rsidR="00D13616" w:rsidRPr="00D15149" w:rsidRDefault="00D13616" w:rsidP="00E04DF7">
      <w:pPr>
        <w:spacing w:after="0" w:line="480" w:lineRule="auto"/>
        <w:ind w:firstLine="720"/>
        <w:rPr>
          <w:rFonts w:eastAsiaTheme="minorEastAsia"/>
        </w:rPr>
      </w:pPr>
    </w:p>
    <w:p w:rsidR="00E154ED" w:rsidRDefault="001247BA" w:rsidP="00E04DF7">
      <w:pPr>
        <w:spacing w:line="480" w:lineRule="auto"/>
      </w:pPr>
      <w:r>
        <w:t>Schledermann, Peter</w:t>
      </w:r>
    </w:p>
    <w:p w:rsidR="001247BA" w:rsidRDefault="001247BA" w:rsidP="00E04DF7">
      <w:pPr>
        <w:spacing w:line="480" w:lineRule="auto"/>
        <w:ind w:firstLine="720"/>
      </w:pPr>
      <w:r>
        <w:t>1978</w:t>
      </w:r>
      <w:r>
        <w:tab/>
        <w:t>Preliminary Results of Archaeological Investigations in the Bache Peninsula Region,</w:t>
      </w:r>
      <w:r w:rsidR="00E160FE">
        <w:t xml:space="preserve"> </w:t>
      </w:r>
      <w:r>
        <w:t xml:space="preserve">Ellesmere Island, N.W.T. </w:t>
      </w:r>
      <w:r w:rsidRPr="001247BA">
        <w:rPr>
          <w:i/>
        </w:rPr>
        <w:t>Arctic</w:t>
      </w:r>
      <w:r>
        <w:t xml:space="preserve"> 31(4):459–474</w:t>
      </w:r>
      <w:r w:rsidR="007529DD">
        <w:t>.</w:t>
      </w:r>
    </w:p>
    <w:p w:rsidR="0061299C" w:rsidRDefault="0061299C" w:rsidP="00E04DF7">
      <w:pPr>
        <w:spacing w:line="480" w:lineRule="auto"/>
        <w:ind w:firstLine="720"/>
      </w:pPr>
    </w:p>
    <w:p w:rsidR="00E160FE" w:rsidRPr="00E160FE" w:rsidRDefault="00E160FE" w:rsidP="00E04DF7">
      <w:pPr>
        <w:spacing w:line="480" w:lineRule="auto"/>
        <w:ind w:firstLine="720"/>
      </w:pPr>
      <w:r w:rsidRPr="00E160FE">
        <w:t>1990</w:t>
      </w:r>
      <w:r w:rsidRPr="00E160FE">
        <w:tab/>
      </w:r>
      <w:r w:rsidRPr="00E160FE">
        <w:rPr>
          <w:i/>
        </w:rPr>
        <w:t>Crossroads to Greenland: 3000 Years of Prehistory in the Eastern High Arctic</w:t>
      </w:r>
      <w:r w:rsidRPr="00E160FE">
        <w:t>. Komatik Series. Arctic Institute of North America, University of Calgary, Calgary, Alberta, Canada.</w:t>
      </w:r>
    </w:p>
    <w:p w:rsidR="00D31203" w:rsidRDefault="00D31203" w:rsidP="00E04DF7">
      <w:pPr>
        <w:spacing w:line="480" w:lineRule="auto"/>
      </w:pPr>
    </w:p>
    <w:p w:rsidR="0061299C" w:rsidRPr="0061299C" w:rsidRDefault="0061299C" w:rsidP="0061299C">
      <w:pPr>
        <w:spacing w:line="480" w:lineRule="auto"/>
      </w:pPr>
      <w:r w:rsidRPr="0061299C">
        <w:t xml:space="preserve">Savelle, James M., and Arthur S. Dyke  </w:t>
      </w:r>
    </w:p>
    <w:p w:rsidR="0061299C" w:rsidRPr="0061299C" w:rsidRDefault="0061299C" w:rsidP="00E04DF7">
      <w:pPr>
        <w:spacing w:line="480" w:lineRule="auto"/>
        <w:ind w:firstLine="720"/>
      </w:pPr>
      <w:r w:rsidRPr="0061299C">
        <w:t xml:space="preserve">2002 </w:t>
      </w:r>
      <w:r w:rsidRPr="0061299C">
        <w:tab/>
        <w:t xml:space="preserve">Variability in Paleoeskimo Occupation History on Victoria Island, N.W.T.: Causes and Consequences. </w:t>
      </w:r>
      <w:r w:rsidRPr="0061299C">
        <w:rPr>
          <w:i/>
        </w:rPr>
        <w:t>World Archaeology</w:t>
      </w:r>
      <w:r w:rsidRPr="0061299C">
        <w:t xml:space="preserve"> 33:508–522. </w:t>
      </w:r>
    </w:p>
    <w:p w:rsidR="0061299C" w:rsidRPr="0061299C" w:rsidRDefault="0061299C" w:rsidP="0061299C">
      <w:pPr>
        <w:spacing w:line="480" w:lineRule="auto"/>
      </w:pPr>
    </w:p>
    <w:p w:rsidR="0061299C" w:rsidRPr="0061299C" w:rsidRDefault="0061299C" w:rsidP="00E04DF7">
      <w:pPr>
        <w:spacing w:line="480" w:lineRule="auto"/>
        <w:ind w:firstLine="720"/>
      </w:pPr>
      <w:r w:rsidRPr="0061299C">
        <w:t xml:space="preserve">2009 </w:t>
      </w:r>
      <w:r w:rsidRPr="0061299C">
        <w:tab/>
        <w:t xml:space="preserve">Paleoeskimo Demography on Western Boothia Peninsula, Central Canadian Arctic. </w:t>
      </w:r>
      <w:r w:rsidRPr="0061299C">
        <w:rPr>
          <w:i/>
        </w:rPr>
        <w:t>Journal of Field Archaeology</w:t>
      </w:r>
      <w:r w:rsidRPr="0061299C">
        <w:t xml:space="preserve"> 34:267–283.</w:t>
      </w:r>
    </w:p>
    <w:p w:rsidR="0061299C" w:rsidRPr="0061299C" w:rsidRDefault="0061299C" w:rsidP="0061299C">
      <w:pPr>
        <w:spacing w:line="480" w:lineRule="auto"/>
      </w:pPr>
    </w:p>
    <w:p w:rsidR="0061299C" w:rsidRPr="0061299C" w:rsidRDefault="0061299C" w:rsidP="00E04DF7">
      <w:pPr>
        <w:spacing w:line="480" w:lineRule="auto"/>
        <w:ind w:firstLine="720"/>
      </w:pPr>
      <w:r w:rsidRPr="0061299C">
        <w:lastRenderedPageBreak/>
        <w:t>2014</w:t>
      </w:r>
      <w:r w:rsidRPr="0061299C">
        <w:tab/>
        <w:t xml:space="preserve">Paleoeskimo Occupation History of Fox Basin, Arctic Canada: Implications for the Core Area Model and Dorset Origins. </w:t>
      </w:r>
      <w:r w:rsidRPr="0061299C">
        <w:rPr>
          <w:i/>
        </w:rPr>
        <w:t>American Antiquity</w:t>
      </w:r>
      <w:r w:rsidRPr="0061299C">
        <w:t xml:space="preserve"> 79:249–276.</w:t>
      </w:r>
    </w:p>
    <w:p w:rsidR="0061299C" w:rsidRDefault="0061299C" w:rsidP="00E04DF7">
      <w:pPr>
        <w:spacing w:line="480" w:lineRule="auto"/>
      </w:pPr>
    </w:p>
    <w:p w:rsidR="00D31203" w:rsidRPr="00D31203" w:rsidRDefault="00D31203" w:rsidP="00E04DF7">
      <w:pPr>
        <w:spacing w:line="480" w:lineRule="auto"/>
      </w:pPr>
      <w:r w:rsidRPr="00D31203">
        <w:t>Sutherland, Patricia D.</w:t>
      </w:r>
    </w:p>
    <w:p w:rsidR="00D31203" w:rsidRPr="00D31203" w:rsidRDefault="00D31203" w:rsidP="00E04DF7">
      <w:pPr>
        <w:spacing w:line="480" w:lineRule="auto"/>
        <w:ind w:firstLine="720"/>
      </w:pPr>
      <w:r w:rsidRPr="00D31203">
        <w:t>2003</w:t>
      </w:r>
      <w:r w:rsidRPr="00D31203">
        <w:tab/>
        <w:t xml:space="preserve">Variability and Change in Palaeo-Eskimo Architecture: A View from the Canadian High Arctic. </w:t>
      </w:r>
      <w:r w:rsidRPr="00D31203">
        <w:rPr>
          <w:i/>
        </w:rPr>
        <w:t>Études/Inuit/Studies</w:t>
      </w:r>
      <w:r w:rsidRPr="00D31203">
        <w:t xml:space="preserve"> 28(1–2):191–212.</w:t>
      </w:r>
    </w:p>
    <w:p w:rsidR="00D31203" w:rsidRDefault="00D31203" w:rsidP="00255987"/>
    <w:sectPr w:rsidR="00D312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NDA2MAWyjI3NLJV0lIJTi4sz8/NACkxqAaUczW0sAAAA"/>
  </w:docVars>
  <w:rsids>
    <w:rsidRoot w:val="00236A59"/>
    <w:rsid w:val="0007310B"/>
    <w:rsid w:val="001247BA"/>
    <w:rsid w:val="001B3224"/>
    <w:rsid w:val="00236A59"/>
    <w:rsid w:val="00255987"/>
    <w:rsid w:val="00344013"/>
    <w:rsid w:val="003E05A3"/>
    <w:rsid w:val="004E4F13"/>
    <w:rsid w:val="00555B34"/>
    <w:rsid w:val="00580B18"/>
    <w:rsid w:val="00611E0B"/>
    <w:rsid w:val="0061299C"/>
    <w:rsid w:val="00675FAE"/>
    <w:rsid w:val="006A611A"/>
    <w:rsid w:val="006F7D0F"/>
    <w:rsid w:val="007529DD"/>
    <w:rsid w:val="00771DD3"/>
    <w:rsid w:val="008B17BB"/>
    <w:rsid w:val="0091178F"/>
    <w:rsid w:val="00A41E1E"/>
    <w:rsid w:val="00A707A1"/>
    <w:rsid w:val="00AB2103"/>
    <w:rsid w:val="00AC7D07"/>
    <w:rsid w:val="00BB5BDA"/>
    <w:rsid w:val="00C27A99"/>
    <w:rsid w:val="00D13616"/>
    <w:rsid w:val="00D31203"/>
    <w:rsid w:val="00D84A17"/>
    <w:rsid w:val="00E04DF7"/>
    <w:rsid w:val="00E160FE"/>
    <w:rsid w:val="00E6037E"/>
    <w:rsid w:val="00ED2D5C"/>
    <w:rsid w:val="00F43C03"/>
    <w:rsid w:val="00FC2F08"/>
    <w:rsid w:val="00FD7CA5"/>
    <w:rsid w:val="00FF4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6FD663-237B-E947-9E5E-84DCBA7C4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A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2">
    <w:name w:val="Table Grid2"/>
    <w:basedOn w:val="TableNormal"/>
    <w:next w:val="TableGrid"/>
    <w:uiPriority w:val="59"/>
    <w:rsid w:val="00236A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36A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3224"/>
    <w:rPr>
      <w:sz w:val="16"/>
      <w:szCs w:val="16"/>
    </w:rPr>
  </w:style>
  <w:style w:type="paragraph" w:styleId="CommentText">
    <w:name w:val="annotation text"/>
    <w:basedOn w:val="Normal"/>
    <w:link w:val="CommentTextChar"/>
    <w:uiPriority w:val="99"/>
    <w:semiHidden/>
    <w:unhideWhenUsed/>
    <w:rsid w:val="001B3224"/>
    <w:pPr>
      <w:spacing w:line="240" w:lineRule="auto"/>
    </w:pPr>
    <w:rPr>
      <w:sz w:val="20"/>
      <w:szCs w:val="20"/>
    </w:rPr>
  </w:style>
  <w:style w:type="character" w:customStyle="1" w:styleId="CommentTextChar">
    <w:name w:val="Comment Text Char"/>
    <w:basedOn w:val="DefaultParagraphFont"/>
    <w:link w:val="CommentText"/>
    <w:uiPriority w:val="99"/>
    <w:semiHidden/>
    <w:rsid w:val="001B3224"/>
    <w:rPr>
      <w:sz w:val="20"/>
      <w:szCs w:val="20"/>
    </w:rPr>
  </w:style>
  <w:style w:type="paragraph" w:styleId="CommentSubject">
    <w:name w:val="annotation subject"/>
    <w:basedOn w:val="CommentText"/>
    <w:next w:val="CommentText"/>
    <w:link w:val="CommentSubjectChar"/>
    <w:uiPriority w:val="99"/>
    <w:semiHidden/>
    <w:unhideWhenUsed/>
    <w:rsid w:val="001B3224"/>
    <w:rPr>
      <w:b/>
      <w:bCs/>
    </w:rPr>
  </w:style>
  <w:style w:type="character" w:customStyle="1" w:styleId="CommentSubjectChar">
    <w:name w:val="Comment Subject Char"/>
    <w:basedOn w:val="CommentTextChar"/>
    <w:link w:val="CommentSubject"/>
    <w:uiPriority w:val="99"/>
    <w:semiHidden/>
    <w:rsid w:val="001B3224"/>
    <w:rPr>
      <w:b/>
      <w:bCs/>
      <w:sz w:val="20"/>
      <w:szCs w:val="20"/>
    </w:rPr>
  </w:style>
  <w:style w:type="paragraph" w:styleId="BalloonText">
    <w:name w:val="Balloon Text"/>
    <w:basedOn w:val="Normal"/>
    <w:link w:val="BalloonTextChar"/>
    <w:uiPriority w:val="99"/>
    <w:semiHidden/>
    <w:unhideWhenUsed/>
    <w:rsid w:val="001B32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224"/>
    <w:rPr>
      <w:rFonts w:ascii="Tahoma" w:hAnsi="Tahoma" w:cs="Tahoma"/>
      <w:sz w:val="16"/>
      <w:szCs w:val="16"/>
    </w:rPr>
  </w:style>
  <w:style w:type="paragraph" w:styleId="Revision">
    <w:name w:val="Revision"/>
    <w:hidden/>
    <w:uiPriority w:val="99"/>
    <w:semiHidden/>
    <w:rsid w:val="00D136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FF524-9BA4-6A4C-AD48-770569C12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7</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C Davis - ARM</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A J Darwent</dc:creator>
  <cp:lastModifiedBy>Robert L. Kelly</cp:lastModifiedBy>
  <cp:revision>6</cp:revision>
  <dcterms:created xsi:type="dcterms:W3CDTF">2018-02-26T08:13:00Z</dcterms:created>
  <dcterms:modified xsi:type="dcterms:W3CDTF">2018-02-28T15:18:00Z</dcterms:modified>
</cp:coreProperties>
</file>